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107D8" w14:textId="77777777" w:rsidR="007D3DE5" w:rsidRPr="00344A33" w:rsidRDefault="007D3DE5" w:rsidP="007D3DE5">
      <w:pPr>
        <w:pStyle w:val="Heading3"/>
        <w:rPr>
          <w:sz w:val="24"/>
          <w:szCs w:val="24"/>
        </w:rPr>
      </w:pPr>
      <w:r w:rsidRPr="00344A33">
        <w:rPr>
          <w:sz w:val="24"/>
          <w:szCs w:val="24"/>
        </w:rPr>
        <w:t xml:space="preserve">CMPS </w:t>
      </w:r>
      <w:r>
        <w:rPr>
          <w:sz w:val="24"/>
          <w:szCs w:val="24"/>
        </w:rPr>
        <w:t>401-01</w:t>
      </w:r>
    </w:p>
    <w:p w14:paraId="7156E9D1" w14:textId="77777777" w:rsidR="007D3DE5" w:rsidRDefault="007D3DE5" w:rsidP="007D3DE5">
      <w:pPr>
        <w:pStyle w:val="Heading3"/>
        <w:rPr>
          <w:sz w:val="24"/>
          <w:szCs w:val="24"/>
        </w:rPr>
      </w:pPr>
      <w:r w:rsidRPr="002D4D72">
        <w:rPr>
          <w:sz w:val="24"/>
          <w:szCs w:val="24"/>
        </w:rPr>
        <w:t>Survey of Programming Languages</w:t>
      </w:r>
    </w:p>
    <w:p w14:paraId="2E54FCF9" w14:textId="77777777" w:rsidR="007D3DE5" w:rsidRPr="007F345E" w:rsidRDefault="007D3DE5" w:rsidP="007D3DE5">
      <w:pPr>
        <w:pStyle w:val="Heading3"/>
        <w:rPr>
          <w:sz w:val="24"/>
          <w:szCs w:val="24"/>
        </w:rPr>
      </w:pPr>
      <w:r w:rsidRPr="007F345E">
        <w:rPr>
          <w:sz w:val="24"/>
          <w:szCs w:val="24"/>
        </w:rPr>
        <w:t>Project</w:t>
      </w:r>
      <w:r>
        <w:rPr>
          <w:sz w:val="24"/>
          <w:szCs w:val="24"/>
        </w:rPr>
        <w:t xml:space="preserve"> Prototype Evaluation Forms</w:t>
      </w:r>
    </w:p>
    <w:p w14:paraId="0D79B4A7" w14:textId="77777777" w:rsidR="007D3DE5" w:rsidRPr="00221E76" w:rsidRDefault="007D3DE5" w:rsidP="007D3DE5">
      <w:pPr>
        <w:pStyle w:val="Heading3"/>
        <w:rPr>
          <w:sz w:val="24"/>
          <w:szCs w:val="24"/>
          <w:lang w:val="nl-NL"/>
        </w:rPr>
      </w:pPr>
      <w:r w:rsidRPr="00221E76">
        <w:rPr>
          <w:lang w:val="nl-NL"/>
        </w:rPr>
        <w:t xml:space="preserve">&lt;&lt; </w:t>
      </w:r>
      <w:r>
        <w:rPr>
          <w:lang w:val="nl-NL"/>
        </w:rPr>
        <w:t>Everyone: Type and Submit to Moodle</w:t>
      </w:r>
      <w:r w:rsidRPr="00221E76">
        <w:rPr>
          <w:lang w:val="nl-NL"/>
        </w:rPr>
        <w:t xml:space="preserve">; </w:t>
      </w:r>
      <w:r>
        <w:rPr>
          <w:lang w:val="nl-NL"/>
        </w:rPr>
        <w:t>5% of Your Semester G</w:t>
      </w:r>
      <w:r w:rsidRPr="00221E76">
        <w:rPr>
          <w:lang w:val="nl-NL"/>
        </w:rPr>
        <w:t>rade</w:t>
      </w:r>
      <w:r>
        <w:rPr>
          <w:lang w:val="nl-NL"/>
        </w:rPr>
        <w:t xml:space="preserve"> </w:t>
      </w:r>
      <w:r w:rsidRPr="00221E76">
        <w:rPr>
          <w:lang w:val="nl-NL"/>
        </w:rPr>
        <w:t>&gt;&gt;</w:t>
      </w:r>
    </w:p>
    <w:p w14:paraId="11141621" w14:textId="77777777" w:rsidR="00E869DA" w:rsidRPr="007D3DE5" w:rsidRDefault="00E869DA" w:rsidP="009B69D9">
      <w:pPr>
        <w:jc w:val="center"/>
        <w:rPr>
          <w:lang w:val="nl-NL"/>
        </w:rPr>
      </w:pPr>
    </w:p>
    <w:p w14:paraId="4AA1B0F3" w14:textId="77777777" w:rsidR="00E869DA" w:rsidRDefault="00C33A00" w:rsidP="00E869DA">
      <w:pPr>
        <w:pStyle w:val="Heading3"/>
        <w:rPr>
          <w:sz w:val="24"/>
          <w:szCs w:val="24"/>
          <w:lang w:val="nl-NL"/>
        </w:rPr>
      </w:pPr>
      <w:r w:rsidRPr="00344A33">
        <w:rPr>
          <w:sz w:val="24"/>
          <w:szCs w:val="24"/>
          <w:lang w:val="nl-NL"/>
        </w:rPr>
        <w:t>Group Evaluation Form</w:t>
      </w:r>
      <w:r w:rsidR="007F345E">
        <w:rPr>
          <w:sz w:val="24"/>
          <w:szCs w:val="24"/>
          <w:lang w:val="nl-NL"/>
        </w:rPr>
        <w:t xml:space="preserve"> </w:t>
      </w: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50"/>
        <w:gridCol w:w="1260"/>
        <w:gridCol w:w="6390"/>
      </w:tblGrid>
      <w:tr w:rsidR="00955C1F" w:rsidRPr="006B4252" w14:paraId="33C7C96C" w14:textId="77777777" w:rsidTr="00A519C5">
        <w:trPr>
          <w:jc w:val="center"/>
        </w:trPr>
        <w:tc>
          <w:tcPr>
            <w:tcW w:w="10800" w:type="dxa"/>
            <w:gridSpan w:val="3"/>
            <w:shd w:val="clear" w:color="auto" w:fill="auto"/>
            <w:vAlign w:val="center"/>
          </w:tcPr>
          <w:p w14:paraId="380E46A0" w14:textId="77777777" w:rsidR="00363884" w:rsidRPr="006B4252" w:rsidRDefault="00363884" w:rsidP="00363884">
            <w:pPr>
              <w:ind w:left="1062" w:hanging="1062"/>
            </w:pPr>
            <w:r w:rsidRPr="006B4252">
              <w:rPr>
                <w:b/>
              </w:rPr>
              <w:t>Instructions</w:t>
            </w:r>
            <w:r w:rsidRPr="006B4252">
              <w:t xml:space="preserve">: Fill out a score (10-1) for each project group including yourself </w:t>
            </w:r>
          </w:p>
          <w:p w14:paraId="16B834A1" w14:textId="77777777" w:rsidR="00955C1F" w:rsidRPr="006B4252" w:rsidRDefault="00363884" w:rsidP="00363884">
            <w:pPr>
              <w:ind w:left="1152" w:hanging="1152"/>
              <w:rPr>
                <w:b/>
                <w:i/>
              </w:rPr>
            </w:pPr>
            <w:r w:rsidRPr="006B4252">
              <w:t>10: Perfect, 9: Excellent, 8: Good, 7: Average, 6-1: Poor-Fail</w:t>
            </w:r>
          </w:p>
        </w:tc>
      </w:tr>
      <w:tr w:rsidR="00D40ADF" w:rsidRPr="006B4252" w14:paraId="6C29E553" w14:textId="77777777" w:rsidTr="006D2CD1">
        <w:trPr>
          <w:trHeight w:val="395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12871246" w14:textId="77777777" w:rsidR="00D40ADF" w:rsidRPr="006B4252" w:rsidRDefault="00D40ADF" w:rsidP="00C526FD">
            <w:pPr>
              <w:jc w:val="center"/>
              <w:rPr>
                <w:b/>
                <w:i/>
              </w:rPr>
            </w:pPr>
            <w:r w:rsidRPr="006B4252">
              <w:rPr>
                <w:b/>
                <w:i/>
              </w:rPr>
              <w:t>Team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62D4B955" w14:textId="77777777" w:rsidR="00D40ADF" w:rsidRPr="006B4252" w:rsidRDefault="0016461F" w:rsidP="0016461F">
            <w:pPr>
              <w:jc w:val="center"/>
              <w:rPr>
                <w:b/>
                <w:i/>
              </w:rPr>
            </w:pPr>
            <w:r w:rsidRPr="006B4252">
              <w:rPr>
                <w:b/>
                <w:i/>
              </w:rPr>
              <w:t>Score (10-1)</w:t>
            </w:r>
          </w:p>
        </w:tc>
        <w:tc>
          <w:tcPr>
            <w:tcW w:w="6390" w:type="dxa"/>
            <w:vAlign w:val="center"/>
          </w:tcPr>
          <w:p w14:paraId="15D6CAAC" w14:textId="77777777" w:rsidR="00D40ADF" w:rsidRPr="006B4252" w:rsidRDefault="001A4506" w:rsidP="001A4506">
            <w:pPr>
              <w:jc w:val="center"/>
              <w:rPr>
                <w:b/>
                <w:i/>
              </w:rPr>
            </w:pPr>
            <w:r w:rsidRPr="006B4252">
              <w:rPr>
                <w:b/>
                <w:i/>
              </w:rPr>
              <w:t xml:space="preserve"> Comments</w:t>
            </w:r>
          </w:p>
        </w:tc>
      </w:tr>
      <w:tr w:rsidR="00D40ADF" w:rsidRPr="006952A8" w14:paraId="1219FB00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1E4F8DE0" w14:textId="3A319CD7" w:rsidR="005610C2" w:rsidRDefault="005610C2" w:rsidP="00230DFF">
            <w:pPr>
              <w:rPr>
                <w:b/>
              </w:rPr>
            </w:pPr>
            <w:r w:rsidRPr="005610C2">
              <w:rPr>
                <w:b/>
              </w:rPr>
              <w:t>g101. System.out.print(null): (</w:t>
            </w:r>
            <w:r w:rsidR="00AE0EC6">
              <w:rPr>
                <w:b/>
              </w:rPr>
              <w:t>Caution Scheduling</w:t>
            </w:r>
            <w:r w:rsidRPr="005610C2">
              <w:rPr>
                <w:b/>
              </w:rPr>
              <w:t>)</w:t>
            </w:r>
          </w:p>
          <w:p w14:paraId="6D02936D" w14:textId="77777777" w:rsidR="00AC37C2" w:rsidRPr="005610C2" w:rsidRDefault="005610C2" w:rsidP="00230DFF">
            <w:pPr>
              <w:rPr>
                <w:bCs/>
              </w:rPr>
            </w:pPr>
            <w:r w:rsidRPr="005610C2">
              <w:rPr>
                <w:bCs/>
              </w:rPr>
              <w:t>Joshua Cantu, Wesley Austin, Malik Boutan, Alex Chaplain, Legend Vires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16DEC0A0" w14:textId="77777777" w:rsidR="00D40ADF" w:rsidRPr="006952A8" w:rsidRDefault="00D40ADF" w:rsidP="00C526FD">
            <w:pPr>
              <w:jc w:val="center"/>
            </w:pPr>
          </w:p>
        </w:tc>
        <w:tc>
          <w:tcPr>
            <w:tcW w:w="6390" w:type="dxa"/>
            <w:vAlign w:val="center"/>
          </w:tcPr>
          <w:p w14:paraId="7A906FB2" w14:textId="77777777" w:rsidR="00D40ADF" w:rsidRPr="006952A8" w:rsidRDefault="00D40ADF" w:rsidP="00F66A36">
            <w:pPr>
              <w:numPr>
                <w:ilvl w:val="0"/>
                <w:numId w:val="2"/>
              </w:numPr>
            </w:pPr>
          </w:p>
        </w:tc>
      </w:tr>
      <w:tr w:rsidR="00D40ADF" w:rsidRPr="006952A8" w14:paraId="29866F38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09BEE1E1" w14:textId="23765AE9" w:rsidR="005610C2" w:rsidRDefault="005610C2" w:rsidP="00C642CA">
            <w:pPr>
              <w:rPr>
                <w:b/>
                <w:bCs/>
              </w:rPr>
            </w:pPr>
            <w:r w:rsidRPr="005610C2">
              <w:rPr>
                <w:b/>
                <w:bCs/>
              </w:rPr>
              <w:t>g102. We R Farmers: (</w:t>
            </w:r>
            <w:r w:rsidR="00AE0EC6">
              <w:rPr>
                <w:b/>
                <w:bCs/>
              </w:rPr>
              <w:t>No Spammy</w:t>
            </w:r>
            <w:r w:rsidRPr="005610C2">
              <w:rPr>
                <w:b/>
                <w:bCs/>
              </w:rPr>
              <w:t xml:space="preserve">) </w:t>
            </w:r>
          </w:p>
          <w:p w14:paraId="7AEC3506" w14:textId="77777777" w:rsidR="00386CDD" w:rsidRPr="005610C2" w:rsidRDefault="005610C2" w:rsidP="00C642CA">
            <w:r w:rsidRPr="005610C2">
              <w:t>Kody Chabaud, Stephen Legnon, Shanna O'Quinn, Deanna Short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52BB2189" w14:textId="77777777" w:rsidR="00D40ADF" w:rsidRPr="006952A8" w:rsidRDefault="00D40ADF" w:rsidP="00C526FD">
            <w:pPr>
              <w:jc w:val="center"/>
            </w:pPr>
          </w:p>
        </w:tc>
        <w:tc>
          <w:tcPr>
            <w:tcW w:w="6390" w:type="dxa"/>
            <w:vAlign w:val="center"/>
          </w:tcPr>
          <w:p w14:paraId="7002766F" w14:textId="77777777" w:rsidR="00D40ADF" w:rsidRPr="006952A8" w:rsidRDefault="00D40ADF" w:rsidP="00F66A36">
            <w:pPr>
              <w:numPr>
                <w:ilvl w:val="0"/>
                <w:numId w:val="2"/>
              </w:numPr>
            </w:pPr>
          </w:p>
        </w:tc>
      </w:tr>
      <w:tr w:rsidR="00D40ADF" w:rsidRPr="006952A8" w14:paraId="63BFB698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25658A97" w14:textId="2571E5CE" w:rsidR="005610C2" w:rsidRDefault="005610C2" w:rsidP="007B7B16">
            <w:pPr>
              <w:rPr>
                <w:b/>
                <w:bCs/>
              </w:rPr>
            </w:pPr>
            <w:r w:rsidRPr="005610C2">
              <w:rPr>
                <w:b/>
                <w:bCs/>
              </w:rPr>
              <w:t>g103. Pao Engine: (</w:t>
            </w:r>
            <w:r w:rsidR="00AE0EC6">
              <w:rPr>
                <w:b/>
                <w:bCs/>
              </w:rPr>
              <w:t>Pao Engine</w:t>
            </w:r>
            <w:r w:rsidRPr="005610C2">
              <w:rPr>
                <w:b/>
                <w:bCs/>
              </w:rPr>
              <w:t xml:space="preserve">) </w:t>
            </w:r>
          </w:p>
          <w:p w14:paraId="43829520" w14:textId="77777777" w:rsidR="00386CDD" w:rsidRPr="005610C2" w:rsidRDefault="005610C2" w:rsidP="007B7B16">
            <w:r w:rsidRPr="005610C2">
              <w:t>Ethan Hanna, Jayce Hammond, Nathan Ranel, Matthew Wilder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039FD767" w14:textId="77777777" w:rsidR="00D40ADF" w:rsidRPr="006952A8" w:rsidRDefault="00D40ADF" w:rsidP="00C526FD">
            <w:pPr>
              <w:jc w:val="center"/>
            </w:pPr>
          </w:p>
        </w:tc>
        <w:tc>
          <w:tcPr>
            <w:tcW w:w="6390" w:type="dxa"/>
            <w:vAlign w:val="center"/>
          </w:tcPr>
          <w:p w14:paraId="261737AD" w14:textId="77777777" w:rsidR="00D40ADF" w:rsidRPr="006952A8" w:rsidRDefault="00D40ADF" w:rsidP="00F66A36">
            <w:pPr>
              <w:numPr>
                <w:ilvl w:val="0"/>
                <w:numId w:val="2"/>
              </w:numPr>
            </w:pPr>
          </w:p>
        </w:tc>
      </w:tr>
      <w:tr w:rsidR="00C65CBE" w:rsidRPr="006952A8" w14:paraId="02A0D6CB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4CCCE1C0" w14:textId="07F136CB" w:rsidR="005610C2" w:rsidRDefault="005610C2">
            <w:pPr>
              <w:rPr>
                <w:b/>
                <w:bCs/>
              </w:rPr>
            </w:pPr>
            <w:r w:rsidRPr="005610C2">
              <w:rPr>
                <w:b/>
                <w:bCs/>
              </w:rPr>
              <w:t>g104. Pao-pao gang: (</w:t>
            </w:r>
            <w:r w:rsidR="00AE0EC6">
              <w:rPr>
                <w:b/>
                <w:bCs/>
              </w:rPr>
              <w:t>Haskulator</w:t>
            </w:r>
            <w:r w:rsidRPr="005610C2">
              <w:rPr>
                <w:b/>
                <w:bCs/>
              </w:rPr>
              <w:t>)</w:t>
            </w:r>
          </w:p>
          <w:p w14:paraId="6AFD583E" w14:textId="77777777" w:rsidR="00C65CBE" w:rsidRPr="005610C2" w:rsidRDefault="005610C2">
            <w:r w:rsidRPr="005610C2">
              <w:t>Vasyl Kuvayskov, Cameron Branch, Kaitlyn Hayes, Grant Simon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142F2608" w14:textId="77777777" w:rsidR="00C65CBE" w:rsidRPr="006952A8" w:rsidRDefault="00C65CBE">
            <w:pPr>
              <w:jc w:val="center"/>
            </w:pPr>
          </w:p>
        </w:tc>
        <w:tc>
          <w:tcPr>
            <w:tcW w:w="6390" w:type="dxa"/>
            <w:vAlign w:val="center"/>
          </w:tcPr>
          <w:p w14:paraId="6FD2BCC5" w14:textId="77777777" w:rsidR="00C65CBE" w:rsidRPr="006952A8" w:rsidRDefault="00C65CBE">
            <w:pPr>
              <w:numPr>
                <w:ilvl w:val="0"/>
                <w:numId w:val="2"/>
              </w:numPr>
            </w:pPr>
          </w:p>
        </w:tc>
      </w:tr>
      <w:tr w:rsidR="00C65CBE" w:rsidRPr="006952A8" w14:paraId="2BED6C2E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6F5CDBB9" w14:textId="155C6C20" w:rsidR="005610C2" w:rsidRDefault="005610C2">
            <w:pPr>
              <w:rPr>
                <w:b/>
                <w:bCs/>
              </w:rPr>
            </w:pPr>
            <w:r w:rsidRPr="005610C2">
              <w:rPr>
                <w:b/>
                <w:bCs/>
              </w:rPr>
              <w:t>g105. PAO: (</w:t>
            </w:r>
            <w:r w:rsidR="00EA6473">
              <w:rPr>
                <w:b/>
                <w:bCs/>
              </w:rPr>
              <w:t>Lua Interactive Roblox Game</w:t>
            </w:r>
            <w:r w:rsidRPr="005610C2">
              <w:rPr>
                <w:b/>
                <w:bCs/>
              </w:rPr>
              <w:t xml:space="preserve">) </w:t>
            </w:r>
          </w:p>
          <w:p w14:paraId="586627F7" w14:textId="77777777" w:rsidR="00C65CBE" w:rsidRPr="005610C2" w:rsidRDefault="005610C2">
            <w:r w:rsidRPr="005610C2">
              <w:t>Aaron Madison, Zakkary Huckaby, Bailey Milburn, Steele Russell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621824E4" w14:textId="4AA94CC5" w:rsidR="00C65CBE" w:rsidRPr="006952A8" w:rsidRDefault="00F03871">
            <w:pPr>
              <w:jc w:val="center"/>
            </w:pPr>
            <w:r>
              <w:t>9</w:t>
            </w:r>
          </w:p>
        </w:tc>
        <w:tc>
          <w:tcPr>
            <w:tcW w:w="6390" w:type="dxa"/>
            <w:vAlign w:val="center"/>
          </w:tcPr>
          <w:p w14:paraId="6ECA8E9D" w14:textId="77777777" w:rsidR="00F03871" w:rsidRDefault="00F03871" w:rsidP="00F03871">
            <w:pPr>
              <w:numPr>
                <w:ilvl w:val="0"/>
                <w:numId w:val="2"/>
              </w:numPr>
            </w:pPr>
            <w:r>
              <w:t>Fun idea, I would play it</w:t>
            </w:r>
          </w:p>
          <w:p w14:paraId="1964FFBA" w14:textId="77777777" w:rsidR="00F03871" w:rsidRDefault="00F03871" w:rsidP="00F03871">
            <w:pPr>
              <w:numPr>
                <w:ilvl w:val="0"/>
                <w:numId w:val="2"/>
              </w:numPr>
            </w:pPr>
            <w:r>
              <w:t>Good prototype</w:t>
            </w:r>
          </w:p>
          <w:p w14:paraId="534C29D3" w14:textId="30EB36FD" w:rsidR="00F03871" w:rsidRPr="006952A8" w:rsidRDefault="00F03871" w:rsidP="00F03871">
            <w:pPr>
              <w:numPr>
                <w:ilvl w:val="0"/>
                <w:numId w:val="2"/>
              </w:numPr>
            </w:pPr>
            <w:r>
              <w:t>Looks like they had fun which made the presentation more enjoyable</w:t>
            </w:r>
          </w:p>
        </w:tc>
      </w:tr>
      <w:tr w:rsidR="00C65CBE" w:rsidRPr="006952A8" w14:paraId="0850A7D4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4E5BE319" w14:textId="22AB51AC" w:rsidR="005610C2" w:rsidRDefault="005610C2">
            <w:pPr>
              <w:rPr>
                <w:b/>
                <w:bCs/>
              </w:rPr>
            </w:pPr>
            <w:r w:rsidRPr="005610C2">
              <w:rPr>
                <w:b/>
                <w:bCs/>
              </w:rPr>
              <w:t>g106. PAO-ER UP: (</w:t>
            </w:r>
            <w:r w:rsidR="00AE0EC6">
              <w:rPr>
                <w:b/>
                <w:bCs/>
              </w:rPr>
              <w:t>Rust-based Audio Player</w:t>
            </w:r>
            <w:r w:rsidRPr="005610C2">
              <w:rPr>
                <w:b/>
                <w:bCs/>
              </w:rPr>
              <w:t xml:space="preserve">) </w:t>
            </w:r>
          </w:p>
          <w:p w14:paraId="36240D60" w14:textId="77777777" w:rsidR="00C65CBE" w:rsidRPr="005610C2" w:rsidRDefault="005610C2">
            <w:r w:rsidRPr="005610C2">
              <w:t>Aaron Roussel, Cole Bailey, Caz Cheramie, Aone Shrestha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2021E6CE" w14:textId="42164CA9" w:rsidR="00C65CBE" w:rsidRPr="006952A8" w:rsidRDefault="003063F5">
            <w:pPr>
              <w:jc w:val="center"/>
            </w:pPr>
            <w:r>
              <w:t>10</w:t>
            </w:r>
          </w:p>
        </w:tc>
        <w:tc>
          <w:tcPr>
            <w:tcW w:w="6390" w:type="dxa"/>
            <w:vAlign w:val="center"/>
          </w:tcPr>
          <w:p w14:paraId="4FA038E3" w14:textId="57F5F254" w:rsidR="00C65CBE" w:rsidRDefault="003063F5">
            <w:pPr>
              <w:numPr>
                <w:ilvl w:val="0"/>
                <w:numId w:val="2"/>
              </w:numPr>
            </w:pPr>
            <w:r>
              <w:t>Very cool project</w:t>
            </w:r>
          </w:p>
          <w:p w14:paraId="115E6D17" w14:textId="2D5AA913" w:rsidR="003063F5" w:rsidRDefault="003063F5">
            <w:pPr>
              <w:numPr>
                <w:ilvl w:val="0"/>
                <w:numId w:val="2"/>
              </w:numPr>
            </w:pPr>
            <w:r>
              <w:t>Very knowledgeable about the topic</w:t>
            </w:r>
          </w:p>
          <w:p w14:paraId="0A14FF3E" w14:textId="6B2093B0" w:rsidR="003063F5" w:rsidRDefault="003063F5">
            <w:pPr>
              <w:numPr>
                <w:ilvl w:val="0"/>
                <w:numId w:val="2"/>
              </w:numPr>
            </w:pPr>
            <w:r>
              <w:t>A useful tool</w:t>
            </w:r>
          </w:p>
          <w:p w14:paraId="5BCEBC33" w14:textId="2E2DAB53" w:rsidR="003063F5" w:rsidRDefault="003063F5">
            <w:pPr>
              <w:numPr>
                <w:ilvl w:val="0"/>
                <w:numId w:val="2"/>
              </w:numPr>
            </w:pPr>
            <w:r>
              <w:t>Well made at the prototype phase already</w:t>
            </w:r>
          </w:p>
          <w:p w14:paraId="50B34451" w14:textId="77777777" w:rsidR="00C65CBE" w:rsidRPr="009F00D7" w:rsidRDefault="00C65CBE"/>
        </w:tc>
      </w:tr>
      <w:tr w:rsidR="00D40ADF" w:rsidRPr="006952A8" w14:paraId="702112BE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19431FAC" w14:textId="04685C2A" w:rsidR="005610C2" w:rsidRDefault="005610C2" w:rsidP="00CD35A2">
            <w:pPr>
              <w:rPr>
                <w:b/>
                <w:bCs/>
              </w:rPr>
            </w:pPr>
            <w:r w:rsidRPr="005610C2">
              <w:rPr>
                <w:b/>
                <w:bCs/>
              </w:rPr>
              <w:t xml:space="preserve">g107. </w:t>
            </w:r>
            <w:r w:rsidRPr="005610C2">
              <w:rPr>
                <w:rFonts w:ascii="MS Mincho" w:eastAsia="MS Mincho" w:hAnsi="MS Mincho" w:cs="MS Mincho" w:hint="eastAsia"/>
                <w:b/>
                <w:bCs/>
              </w:rPr>
              <w:t>好電腦的件是偉大的</w:t>
            </w:r>
            <w:r w:rsidRPr="005610C2">
              <w:rPr>
                <w:b/>
                <w:bCs/>
              </w:rPr>
              <w:t>: (</w:t>
            </w:r>
            <w:r w:rsidR="00AE0EC6">
              <w:rPr>
                <w:b/>
                <w:bCs/>
              </w:rPr>
              <w:t>FarmBook</w:t>
            </w:r>
            <w:r w:rsidRPr="005610C2">
              <w:rPr>
                <w:b/>
                <w:bCs/>
              </w:rPr>
              <w:t xml:space="preserve">) </w:t>
            </w:r>
          </w:p>
          <w:p w14:paraId="3F22D10B" w14:textId="77777777" w:rsidR="00386CDD" w:rsidRPr="005610C2" w:rsidRDefault="005610C2" w:rsidP="00CD35A2">
            <w:r w:rsidRPr="005610C2">
              <w:t>Cameron Sepeda, Zach Barthel, Henry Perrien, Quade Witt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35BA5861" w14:textId="114DE424" w:rsidR="00D40ADF" w:rsidRPr="006952A8" w:rsidRDefault="00E920BF" w:rsidP="00C526FD">
            <w:pPr>
              <w:jc w:val="center"/>
            </w:pPr>
            <w:r>
              <w:t>7</w:t>
            </w:r>
          </w:p>
        </w:tc>
        <w:tc>
          <w:tcPr>
            <w:tcW w:w="6390" w:type="dxa"/>
            <w:vAlign w:val="center"/>
          </w:tcPr>
          <w:p w14:paraId="4903C47E" w14:textId="77777777" w:rsidR="00D40ADF" w:rsidRDefault="00E920BF" w:rsidP="00F66A36">
            <w:pPr>
              <w:numPr>
                <w:ilvl w:val="0"/>
                <w:numId w:val="2"/>
              </w:numPr>
            </w:pPr>
            <w:r>
              <w:t>An interesting concept, somehow very practical</w:t>
            </w:r>
          </w:p>
          <w:p w14:paraId="358AACD4" w14:textId="77777777" w:rsidR="00E920BF" w:rsidRDefault="00E920BF" w:rsidP="00F66A36">
            <w:pPr>
              <w:numPr>
                <w:ilvl w:val="0"/>
                <w:numId w:val="2"/>
              </w:numPr>
            </w:pPr>
            <w:r>
              <w:t>Couldn’t really see much of the prototype</w:t>
            </w:r>
          </w:p>
          <w:p w14:paraId="48DD62B8" w14:textId="6EF392A6" w:rsidR="00E920BF" w:rsidRPr="006952A8" w:rsidRDefault="00E920BF" w:rsidP="00F66A36">
            <w:pPr>
              <w:numPr>
                <w:ilvl w:val="0"/>
                <w:numId w:val="2"/>
              </w:numPr>
            </w:pPr>
            <w:r>
              <w:t>Good energy during presentation despite technical difficulties</w:t>
            </w:r>
          </w:p>
        </w:tc>
      </w:tr>
      <w:tr w:rsidR="00D40ADF" w:rsidRPr="006952A8" w14:paraId="72660D27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3FD9046D" w14:textId="5525D685" w:rsidR="005610C2" w:rsidRDefault="005610C2" w:rsidP="00CD35A2">
            <w:pPr>
              <w:rPr>
                <w:b/>
                <w:bCs/>
              </w:rPr>
            </w:pPr>
            <w:r w:rsidRPr="005610C2">
              <w:rPr>
                <w:b/>
                <w:bCs/>
              </w:rPr>
              <w:t>g108. Pao Deluxe (the better one): (</w:t>
            </w:r>
            <w:r w:rsidR="004E0FC7">
              <w:rPr>
                <w:b/>
                <w:bCs/>
              </w:rPr>
              <w:t>Website Recreation/Renovation</w:t>
            </w:r>
            <w:r w:rsidRPr="005610C2">
              <w:rPr>
                <w:b/>
                <w:bCs/>
              </w:rPr>
              <w:t xml:space="preserve">) </w:t>
            </w:r>
          </w:p>
          <w:p w14:paraId="038B97C0" w14:textId="77777777" w:rsidR="00386CDD" w:rsidRPr="005610C2" w:rsidRDefault="005610C2" w:rsidP="00CD35A2">
            <w:r w:rsidRPr="005610C2">
              <w:t>Ethan Stoulig, Cal Christensen, Oluwaseun Doherty, Taeden Kitchens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1D496589" w14:textId="0831F143" w:rsidR="00D40ADF" w:rsidRPr="006952A8" w:rsidRDefault="00EC1C44" w:rsidP="00C526FD">
            <w:pPr>
              <w:jc w:val="center"/>
            </w:pPr>
            <w:r>
              <w:t>7</w:t>
            </w:r>
          </w:p>
        </w:tc>
        <w:tc>
          <w:tcPr>
            <w:tcW w:w="6390" w:type="dxa"/>
            <w:vAlign w:val="center"/>
          </w:tcPr>
          <w:p w14:paraId="0CDC5E81" w14:textId="77777777" w:rsidR="00D40ADF" w:rsidRDefault="00430BDA" w:rsidP="00F66A36">
            <w:pPr>
              <w:numPr>
                <w:ilvl w:val="0"/>
                <w:numId w:val="2"/>
              </w:numPr>
            </w:pPr>
            <w:r>
              <w:t>Knowledgeable about the changes and development of Ruby</w:t>
            </w:r>
          </w:p>
          <w:p w14:paraId="6C6C7EBF" w14:textId="77777777" w:rsidR="00430BDA" w:rsidRDefault="00430BDA" w:rsidP="00F66A36">
            <w:pPr>
              <w:numPr>
                <w:ilvl w:val="0"/>
                <w:numId w:val="2"/>
              </w:numPr>
            </w:pPr>
            <w:r>
              <w:t>Some of them don’t sound very interested</w:t>
            </w:r>
          </w:p>
          <w:p w14:paraId="23C908DF" w14:textId="2EC2F4B1" w:rsidR="00EC1C44" w:rsidRPr="006952A8" w:rsidRDefault="00EC1C44" w:rsidP="00F66A36">
            <w:pPr>
              <w:numPr>
                <w:ilvl w:val="0"/>
                <w:numId w:val="2"/>
              </w:numPr>
            </w:pPr>
            <w:r>
              <w:t>Doesn’t seem knowledgeable on the subject</w:t>
            </w:r>
          </w:p>
        </w:tc>
      </w:tr>
      <w:tr w:rsidR="00D40ADF" w:rsidRPr="002C24B2" w14:paraId="08D7DF92" w14:textId="77777777" w:rsidTr="005610C2">
        <w:trPr>
          <w:trHeight w:val="1203"/>
          <w:jc w:val="center"/>
        </w:trPr>
        <w:tc>
          <w:tcPr>
            <w:tcW w:w="3150" w:type="dxa"/>
            <w:shd w:val="pct10" w:color="auto" w:fill="auto"/>
            <w:vAlign w:val="center"/>
          </w:tcPr>
          <w:p w14:paraId="50138F92" w14:textId="3549C96F" w:rsidR="005610C2" w:rsidRDefault="005610C2" w:rsidP="001956D0">
            <w:pPr>
              <w:rPr>
                <w:b/>
                <w:bCs/>
                <w:lang w:val="da-DK"/>
              </w:rPr>
            </w:pPr>
            <w:r w:rsidRPr="005610C2">
              <w:rPr>
                <w:b/>
                <w:bCs/>
                <w:lang w:val="da-DK"/>
              </w:rPr>
              <w:t>g109. Pao Puff Guys: (</w:t>
            </w:r>
            <w:r w:rsidR="004E0FC7">
              <w:rPr>
                <w:b/>
                <w:bCs/>
                <w:lang w:val="da-DK"/>
              </w:rPr>
              <w:t>Where is Happiness</w:t>
            </w:r>
            <w:r w:rsidRPr="005610C2">
              <w:rPr>
                <w:b/>
                <w:bCs/>
                <w:lang w:val="da-DK"/>
              </w:rPr>
              <w:t xml:space="preserve">) </w:t>
            </w:r>
          </w:p>
          <w:p w14:paraId="1977BE5D" w14:textId="77777777" w:rsidR="00386CDD" w:rsidRPr="005610C2" w:rsidRDefault="005610C2" w:rsidP="001956D0">
            <w:pPr>
              <w:rPr>
                <w:lang w:val="da-DK"/>
              </w:rPr>
            </w:pPr>
            <w:r w:rsidRPr="005610C2">
              <w:rPr>
                <w:lang w:val="da-DK"/>
              </w:rPr>
              <w:t>Kyle Tran, Holden Heldenbrand, Tyler Serrette</w:t>
            </w:r>
          </w:p>
        </w:tc>
        <w:tc>
          <w:tcPr>
            <w:tcW w:w="1260" w:type="dxa"/>
            <w:shd w:val="clear" w:color="auto" w:fill="FFFF00"/>
            <w:vAlign w:val="center"/>
          </w:tcPr>
          <w:p w14:paraId="21CEC5F6" w14:textId="0A1BEA5D" w:rsidR="00D40ADF" w:rsidRPr="005610C2" w:rsidRDefault="00780C29" w:rsidP="00C526FD">
            <w:pPr>
              <w:jc w:val="center"/>
              <w:rPr>
                <w:lang w:val="da-DK"/>
              </w:rPr>
            </w:pPr>
            <w:r>
              <w:rPr>
                <w:lang w:val="da-DK"/>
              </w:rPr>
              <w:t>10</w:t>
            </w:r>
          </w:p>
        </w:tc>
        <w:tc>
          <w:tcPr>
            <w:tcW w:w="6390" w:type="dxa"/>
            <w:vAlign w:val="center"/>
          </w:tcPr>
          <w:p w14:paraId="148D2F7C" w14:textId="437DAA0E" w:rsidR="009F00D7" w:rsidRDefault="00780C29" w:rsidP="00F66A36">
            <w:pPr>
              <w:numPr>
                <w:ilvl w:val="0"/>
                <w:numId w:val="2"/>
              </w:numPr>
              <w:rPr>
                <w:lang w:val="da-DK"/>
              </w:rPr>
            </w:pPr>
            <w:r>
              <w:rPr>
                <w:lang w:val="da-DK"/>
              </w:rPr>
              <w:t>Very interesting concept. Done in a very fun looking way</w:t>
            </w:r>
          </w:p>
          <w:p w14:paraId="4A38B3A0" w14:textId="6BFAAC74" w:rsidR="00780C29" w:rsidRDefault="00780C29" w:rsidP="00F66A36">
            <w:pPr>
              <w:numPr>
                <w:ilvl w:val="0"/>
                <w:numId w:val="2"/>
              </w:numPr>
              <w:rPr>
                <w:lang w:val="da-DK"/>
              </w:rPr>
            </w:pPr>
            <w:r>
              <w:rPr>
                <w:lang w:val="da-DK"/>
              </w:rPr>
              <w:t>They researched a lot for this and it shows</w:t>
            </w:r>
          </w:p>
          <w:p w14:paraId="0AB6C09A" w14:textId="34D4DEE5" w:rsidR="00780C29" w:rsidRPr="005610C2" w:rsidRDefault="00780C29" w:rsidP="00F66A36">
            <w:pPr>
              <w:numPr>
                <w:ilvl w:val="0"/>
                <w:numId w:val="2"/>
              </w:numPr>
              <w:rPr>
                <w:lang w:val="da-DK"/>
              </w:rPr>
            </w:pPr>
            <w:r>
              <w:rPr>
                <w:lang w:val="da-DK"/>
              </w:rPr>
              <w:t>Presentation was very clear</w:t>
            </w:r>
          </w:p>
          <w:p w14:paraId="0763559B" w14:textId="77777777" w:rsidR="00D40ADF" w:rsidRPr="005610C2" w:rsidRDefault="00D40ADF" w:rsidP="009F00D7">
            <w:pPr>
              <w:rPr>
                <w:lang w:val="da-DK"/>
              </w:rPr>
            </w:pPr>
          </w:p>
        </w:tc>
      </w:tr>
    </w:tbl>
    <w:p w14:paraId="5CA8A9B9" w14:textId="77777777" w:rsidR="000C5D1F" w:rsidRDefault="000C5D1F" w:rsidP="00113929">
      <w:pPr>
        <w:pStyle w:val="Heading3"/>
        <w:jc w:val="left"/>
        <w:rPr>
          <w:lang w:val="nl-NL"/>
        </w:rPr>
      </w:pPr>
    </w:p>
    <w:p w14:paraId="4D83F533" w14:textId="77777777" w:rsidR="009F00D7" w:rsidRDefault="009F00D7" w:rsidP="00422F83">
      <w:pPr>
        <w:pStyle w:val="Heading3"/>
        <w:rPr>
          <w:lang w:val="nl-NL"/>
        </w:rPr>
      </w:pPr>
    </w:p>
    <w:p w14:paraId="5A627AF2" w14:textId="77777777" w:rsidR="00C65CBE" w:rsidRDefault="00C65CBE" w:rsidP="00422F83">
      <w:pPr>
        <w:pStyle w:val="Heading3"/>
        <w:rPr>
          <w:lang w:val="nl-NL"/>
        </w:rPr>
      </w:pPr>
    </w:p>
    <w:p w14:paraId="3375BFC2" w14:textId="77777777" w:rsidR="004A1BC8" w:rsidRDefault="00986093" w:rsidP="004A1BC8">
      <w:pPr>
        <w:pStyle w:val="Heading3"/>
        <w:rPr>
          <w:sz w:val="24"/>
          <w:szCs w:val="24"/>
          <w:lang w:val="nl-NL"/>
        </w:rPr>
      </w:pPr>
      <w:r w:rsidRPr="00C65CBE">
        <w:rPr>
          <w:lang w:val="nl-NL"/>
        </w:rPr>
        <w:br w:type="page"/>
      </w:r>
      <w:r w:rsidR="004A1BC8">
        <w:rPr>
          <w:sz w:val="24"/>
          <w:szCs w:val="24"/>
          <w:lang w:val="nl-NL"/>
        </w:rPr>
        <w:lastRenderedPageBreak/>
        <w:t>Member</w:t>
      </w:r>
      <w:r w:rsidR="004A1BC8" w:rsidRPr="00344A33">
        <w:rPr>
          <w:sz w:val="24"/>
          <w:szCs w:val="24"/>
          <w:lang w:val="nl-NL"/>
        </w:rPr>
        <w:t xml:space="preserve"> Evaluation Form</w:t>
      </w:r>
    </w:p>
    <w:tbl>
      <w:tblPr>
        <w:tblW w:w="107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"/>
        <w:gridCol w:w="2752"/>
        <w:gridCol w:w="2007"/>
        <w:gridCol w:w="2008"/>
        <w:gridCol w:w="2008"/>
        <w:gridCol w:w="2013"/>
      </w:tblGrid>
      <w:tr w:rsidR="004A1BC8" w14:paraId="056AAF4A" w14:textId="77777777" w:rsidTr="008A7BA8">
        <w:trPr>
          <w:gridBefore w:val="1"/>
          <w:wBefore w:w="11" w:type="dxa"/>
          <w:trHeight w:val="422"/>
          <w:jc w:val="center"/>
        </w:trPr>
        <w:tc>
          <w:tcPr>
            <w:tcW w:w="10788" w:type="dxa"/>
            <w:gridSpan w:val="5"/>
            <w:tcBorders>
              <w:bottom w:val="single" w:sz="4" w:space="0" w:color="000000"/>
            </w:tcBorders>
            <w:vAlign w:val="center"/>
          </w:tcPr>
          <w:p w14:paraId="474A389D" w14:textId="77777777" w:rsidR="004A1BC8" w:rsidRDefault="004A1BC8" w:rsidP="008A7BA8">
            <w:r w:rsidRPr="007031AF">
              <w:rPr>
                <w:b/>
              </w:rPr>
              <w:t>Instructions</w:t>
            </w:r>
            <w:r w:rsidRPr="003F18E0">
              <w:t xml:space="preserve">: </w:t>
            </w:r>
            <w:r>
              <w:t>F</w:t>
            </w:r>
            <w:r w:rsidRPr="003F18E0">
              <w:t>ill out information pertaining to every member of your team inclu</w:t>
            </w:r>
            <w:r>
              <w:t>ding yourself.  A</w:t>
            </w:r>
            <w:r w:rsidRPr="003F18E0">
              <w:t xml:space="preserve">ssign </w:t>
            </w:r>
            <w:r>
              <w:t xml:space="preserve">each member </w:t>
            </w:r>
            <w:r w:rsidRPr="003F18E0">
              <w:t xml:space="preserve"> a rating from 1 to 10 (1 being worst and 10 being best) for the following categories</w:t>
            </w:r>
          </w:p>
        </w:tc>
      </w:tr>
      <w:tr w:rsidR="004A1BC8" w:rsidRPr="003F18E0" w14:paraId="6B750259" w14:textId="77777777" w:rsidTr="008A7BA8">
        <w:trPr>
          <w:jc w:val="center"/>
        </w:trPr>
        <w:tc>
          <w:tcPr>
            <w:tcW w:w="2763" w:type="dxa"/>
            <w:gridSpan w:val="2"/>
            <w:shd w:val="clear" w:color="auto" w:fill="C6D9F1"/>
            <w:vAlign w:val="center"/>
          </w:tcPr>
          <w:p w14:paraId="68D34B99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7" w:type="dxa"/>
            <w:shd w:val="clear" w:color="auto" w:fill="C6D9F1"/>
            <w:vAlign w:val="center"/>
          </w:tcPr>
          <w:p w14:paraId="0D0822BF" w14:textId="77777777" w:rsidR="004A1BC8" w:rsidRPr="003F18E0" w:rsidRDefault="004A1BC8" w:rsidP="008A7BA8">
            <w:pPr>
              <w:jc w:val="center"/>
            </w:pPr>
            <w:r w:rsidRPr="003F18E0">
              <w:t>Leader</w:t>
            </w:r>
          </w:p>
        </w:tc>
        <w:tc>
          <w:tcPr>
            <w:tcW w:w="2008" w:type="dxa"/>
            <w:shd w:val="clear" w:color="auto" w:fill="C6D9F1"/>
            <w:vAlign w:val="center"/>
          </w:tcPr>
          <w:p w14:paraId="0C29BE06" w14:textId="77777777" w:rsidR="004A1BC8" w:rsidRPr="003F18E0" w:rsidRDefault="004A1BC8" w:rsidP="008A7BA8">
            <w:pPr>
              <w:jc w:val="center"/>
            </w:pPr>
            <w:r w:rsidRPr="003F18E0">
              <w:t>Member</w:t>
            </w:r>
            <w:r>
              <w:t>1</w:t>
            </w:r>
          </w:p>
        </w:tc>
        <w:tc>
          <w:tcPr>
            <w:tcW w:w="2008" w:type="dxa"/>
            <w:shd w:val="clear" w:color="auto" w:fill="C6D9F1"/>
            <w:vAlign w:val="center"/>
          </w:tcPr>
          <w:p w14:paraId="386BAE58" w14:textId="77777777" w:rsidR="004A1BC8" w:rsidRPr="003F18E0" w:rsidRDefault="004A1BC8" w:rsidP="008A7BA8">
            <w:pPr>
              <w:jc w:val="center"/>
            </w:pPr>
            <w:r w:rsidRPr="003F18E0">
              <w:t>Member</w:t>
            </w:r>
            <w:r>
              <w:t>2</w:t>
            </w:r>
          </w:p>
        </w:tc>
        <w:tc>
          <w:tcPr>
            <w:tcW w:w="2013" w:type="dxa"/>
            <w:shd w:val="clear" w:color="auto" w:fill="C6D9F1"/>
            <w:vAlign w:val="center"/>
          </w:tcPr>
          <w:p w14:paraId="160C285C" w14:textId="77777777" w:rsidR="004A1BC8" w:rsidRPr="003F18E0" w:rsidRDefault="004A1BC8" w:rsidP="008A7BA8">
            <w:pPr>
              <w:jc w:val="center"/>
            </w:pPr>
            <w:r w:rsidRPr="003F18E0">
              <w:t>Member</w:t>
            </w:r>
            <w:r>
              <w:t>3</w:t>
            </w:r>
          </w:p>
        </w:tc>
      </w:tr>
      <w:tr w:rsidR="004A1BC8" w14:paraId="7768D9E3" w14:textId="77777777" w:rsidTr="008A7BA8">
        <w:trPr>
          <w:trHeight w:val="422"/>
          <w:jc w:val="center"/>
        </w:trPr>
        <w:tc>
          <w:tcPr>
            <w:tcW w:w="2763" w:type="dxa"/>
            <w:gridSpan w:val="2"/>
            <w:tcBorders>
              <w:bottom w:val="single" w:sz="4" w:space="0" w:color="000000"/>
            </w:tcBorders>
            <w:vAlign w:val="center"/>
          </w:tcPr>
          <w:p w14:paraId="02E801A1" w14:textId="77777777" w:rsidR="004A1BC8" w:rsidRPr="00377C6C" w:rsidRDefault="004A1BC8" w:rsidP="008A7BA8">
            <w:pPr>
              <w:jc w:val="center"/>
              <w:rPr>
                <w:b/>
              </w:rPr>
            </w:pPr>
            <w:r w:rsidRPr="00377C6C">
              <w:rPr>
                <w:b/>
              </w:rPr>
              <w:t>Member Name</w:t>
            </w:r>
          </w:p>
        </w:tc>
        <w:tc>
          <w:tcPr>
            <w:tcW w:w="2007" w:type="dxa"/>
            <w:tcBorders>
              <w:bottom w:val="single" w:sz="4" w:space="0" w:color="000000"/>
            </w:tcBorders>
            <w:vAlign w:val="center"/>
          </w:tcPr>
          <w:p w14:paraId="1993232E" w14:textId="7F21C839" w:rsidR="004A1BC8" w:rsidRDefault="0029148B" w:rsidP="008A7BA8">
            <w:pPr>
              <w:jc w:val="center"/>
            </w:pPr>
            <w:r>
              <w:t>Ethan Hanna</w:t>
            </w:r>
          </w:p>
        </w:tc>
        <w:tc>
          <w:tcPr>
            <w:tcW w:w="2008" w:type="dxa"/>
            <w:tcBorders>
              <w:bottom w:val="single" w:sz="4" w:space="0" w:color="000000"/>
            </w:tcBorders>
            <w:vAlign w:val="center"/>
          </w:tcPr>
          <w:p w14:paraId="3CB95D33" w14:textId="161A708C" w:rsidR="004A1BC8" w:rsidRDefault="0029148B" w:rsidP="008A7BA8">
            <w:pPr>
              <w:jc w:val="center"/>
            </w:pPr>
            <w:r>
              <w:t>Jayce Hammond</w:t>
            </w:r>
          </w:p>
        </w:tc>
        <w:tc>
          <w:tcPr>
            <w:tcW w:w="2008" w:type="dxa"/>
            <w:tcBorders>
              <w:bottom w:val="single" w:sz="4" w:space="0" w:color="000000"/>
            </w:tcBorders>
            <w:vAlign w:val="center"/>
          </w:tcPr>
          <w:p w14:paraId="2E3954EE" w14:textId="301043F1" w:rsidR="004A1BC8" w:rsidRDefault="0029148B" w:rsidP="008A7BA8">
            <w:pPr>
              <w:jc w:val="center"/>
            </w:pPr>
            <w:r>
              <w:t>Matthew Wilder</w:t>
            </w:r>
          </w:p>
        </w:tc>
        <w:tc>
          <w:tcPr>
            <w:tcW w:w="2013" w:type="dxa"/>
            <w:tcBorders>
              <w:bottom w:val="single" w:sz="4" w:space="0" w:color="000000"/>
            </w:tcBorders>
            <w:vAlign w:val="center"/>
          </w:tcPr>
          <w:p w14:paraId="687BFB69" w14:textId="09E9512C" w:rsidR="004A1BC8" w:rsidRDefault="0029148B" w:rsidP="008A7BA8">
            <w:pPr>
              <w:jc w:val="center"/>
            </w:pPr>
            <w:r>
              <w:t>Nathan Ranel</w:t>
            </w:r>
          </w:p>
        </w:tc>
      </w:tr>
      <w:tr w:rsidR="004A1BC8" w:rsidRPr="003F18E0" w14:paraId="0346AA4F" w14:textId="77777777" w:rsidTr="008A7BA8">
        <w:trPr>
          <w:jc w:val="center"/>
        </w:trPr>
        <w:tc>
          <w:tcPr>
            <w:tcW w:w="10795" w:type="dxa"/>
            <w:gridSpan w:val="6"/>
            <w:shd w:val="clear" w:color="auto" w:fill="C00000"/>
            <w:vAlign w:val="center"/>
          </w:tcPr>
          <w:p w14:paraId="0C7BC524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Productivity</w:t>
            </w:r>
          </w:p>
        </w:tc>
      </w:tr>
      <w:tr w:rsidR="004A1BC8" w14:paraId="6996A6E8" w14:textId="77777777" w:rsidTr="008A7BA8">
        <w:trPr>
          <w:trHeight w:val="235"/>
          <w:jc w:val="center"/>
        </w:trPr>
        <w:tc>
          <w:tcPr>
            <w:tcW w:w="2763" w:type="dxa"/>
            <w:gridSpan w:val="2"/>
            <w:vAlign w:val="center"/>
          </w:tcPr>
          <w:p w14:paraId="49003CF7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Quantity</w:t>
            </w:r>
          </w:p>
        </w:tc>
        <w:tc>
          <w:tcPr>
            <w:tcW w:w="2007" w:type="dxa"/>
            <w:vAlign w:val="center"/>
          </w:tcPr>
          <w:p w14:paraId="292FA647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240AB468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49B7BF9D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293ECEF7" w14:textId="77777777" w:rsidR="004A1BC8" w:rsidRPr="003F18E0" w:rsidRDefault="004A1BC8" w:rsidP="008A7BA8">
            <w:pPr>
              <w:jc w:val="center"/>
            </w:pPr>
          </w:p>
        </w:tc>
      </w:tr>
      <w:tr w:rsidR="004A1BC8" w14:paraId="4F985767" w14:textId="77777777" w:rsidTr="008A7BA8">
        <w:trPr>
          <w:trHeight w:val="235"/>
          <w:jc w:val="center"/>
        </w:trPr>
        <w:tc>
          <w:tcPr>
            <w:tcW w:w="2763" w:type="dxa"/>
            <w:gridSpan w:val="2"/>
            <w:vAlign w:val="center"/>
          </w:tcPr>
          <w:p w14:paraId="538DEF91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Quality</w:t>
            </w:r>
          </w:p>
        </w:tc>
        <w:tc>
          <w:tcPr>
            <w:tcW w:w="2007" w:type="dxa"/>
            <w:vAlign w:val="center"/>
          </w:tcPr>
          <w:p w14:paraId="072C6CFD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4E5DDB2F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01AE7989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1D793FFC" w14:textId="77777777" w:rsidR="004A1BC8" w:rsidRPr="003F18E0" w:rsidRDefault="004A1BC8" w:rsidP="008A7BA8">
            <w:pPr>
              <w:jc w:val="center"/>
            </w:pPr>
          </w:p>
        </w:tc>
      </w:tr>
      <w:tr w:rsidR="004A1BC8" w14:paraId="46C2A9B4" w14:textId="77777777" w:rsidTr="008A7BA8">
        <w:trPr>
          <w:trHeight w:val="235"/>
          <w:jc w:val="center"/>
        </w:trPr>
        <w:tc>
          <w:tcPr>
            <w:tcW w:w="2763" w:type="dxa"/>
            <w:gridSpan w:val="2"/>
            <w:vAlign w:val="center"/>
          </w:tcPr>
          <w:p w14:paraId="225DE562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Reliability</w:t>
            </w:r>
          </w:p>
        </w:tc>
        <w:tc>
          <w:tcPr>
            <w:tcW w:w="2007" w:type="dxa"/>
            <w:vAlign w:val="center"/>
          </w:tcPr>
          <w:p w14:paraId="0735A7B6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306FB30E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4834F3EE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327ED51E" w14:textId="77777777" w:rsidR="004A1BC8" w:rsidRPr="003F18E0" w:rsidRDefault="004A1BC8" w:rsidP="008A7BA8">
            <w:pPr>
              <w:jc w:val="center"/>
            </w:pPr>
          </w:p>
        </w:tc>
      </w:tr>
      <w:tr w:rsidR="004A1BC8" w14:paraId="3DFF66AB" w14:textId="77777777" w:rsidTr="008A7BA8">
        <w:trPr>
          <w:trHeight w:val="235"/>
          <w:jc w:val="center"/>
        </w:trPr>
        <w:tc>
          <w:tcPr>
            <w:tcW w:w="10795" w:type="dxa"/>
            <w:gridSpan w:val="6"/>
            <w:shd w:val="clear" w:color="auto" w:fill="C00000"/>
            <w:vAlign w:val="center"/>
          </w:tcPr>
          <w:p w14:paraId="34F53502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Team Membership</w:t>
            </w:r>
          </w:p>
        </w:tc>
      </w:tr>
      <w:tr w:rsidR="004A1BC8" w14:paraId="56B86BD9" w14:textId="77777777" w:rsidTr="008A7BA8">
        <w:trPr>
          <w:trHeight w:val="236"/>
          <w:jc w:val="center"/>
        </w:trPr>
        <w:tc>
          <w:tcPr>
            <w:tcW w:w="2763" w:type="dxa"/>
            <w:gridSpan w:val="2"/>
            <w:vAlign w:val="center"/>
          </w:tcPr>
          <w:p w14:paraId="0A1278E7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Cooperation</w:t>
            </w:r>
          </w:p>
        </w:tc>
        <w:tc>
          <w:tcPr>
            <w:tcW w:w="2007" w:type="dxa"/>
            <w:vAlign w:val="center"/>
          </w:tcPr>
          <w:p w14:paraId="01B4F40A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1602C700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03991AA8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23A0465F" w14:textId="77777777" w:rsidR="004A1BC8" w:rsidRPr="003F18E0" w:rsidRDefault="004A1BC8" w:rsidP="008A7BA8">
            <w:pPr>
              <w:jc w:val="center"/>
            </w:pPr>
          </w:p>
        </w:tc>
      </w:tr>
      <w:tr w:rsidR="004A1BC8" w14:paraId="593A42EE" w14:textId="77777777" w:rsidTr="008A7BA8">
        <w:trPr>
          <w:trHeight w:val="235"/>
          <w:jc w:val="center"/>
        </w:trPr>
        <w:tc>
          <w:tcPr>
            <w:tcW w:w="2763" w:type="dxa"/>
            <w:gridSpan w:val="2"/>
            <w:vAlign w:val="center"/>
          </w:tcPr>
          <w:p w14:paraId="7C0E4CA7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Attitude</w:t>
            </w:r>
          </w:p>
        </w:tc>
        <w:tc>
          <w:tcPr>
            <w:tcW w:w="2007" w:type="dxa"/>
            <w:vAlign w:val="center"/>
          </w:tcPr>
          <w:p w14:paraId="4B9FA74A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46E1AF34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5B0B3841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5879F1B3" w14:textId="77777777" w:rsidR="004A1BC8" w:rsidRPr="003F18E0" w:rsidRDefault="004A1BC8" w:rsidP="008A7BA8">
            <w:pPr>
              <w:jc w:val="center"/>
            </w:pPr>
          </w:p>
        </w:tc>
      </w:tr>
      <w:tr w:rsidR="004A1BC8" w14:paraId="5A1E59EA" w14:textId="77777777" w:rsidTr="008A7BA8">
        <w:trPr>
          <w:trHeight w:val="235"/>
          <w:jc w:val="center"/>
        </w:trPr>
        <w:tc>
          <w:tcPr>
            <w:tcW w:w="2763" w:type="dxa"/>
            <w:gridSpan w:val="2"/>
            <w:vAlign w:val="center"/>
          </w:tcPr>
          <w:p w14:paraId="2B269BAC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Communication</w:t>
            </w:r>
          </w:p>
        </w:tc>
        <w:tc>
          <w:tcPr>
            <w:tcW w:w="2007" w:type="dxa"/>
            <w:vAlign w:val="center"/>
          </w:tcPr>
          <w:p w14:paraId="032EEEF4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3A91B579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02EBAA98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25FC4636" w14:textId="77777777" w:rsidR="004A1BC8" w:rsidRPr="003F18E0" w:rsidRDefault="004A1BC8" w:rsidP="008A7BA8">
            <w:pPr>
              <w:jc w:val="center"/>
            </w:pPr>
          </w:p>
        </w:tc>
      </w:tr>
      <w:tr w:rsidR="004A1BC8" w14:paraId="2889BD20" w14:textId="77777777" w:rsidTr="008A7BA8">
        <w:trPr>
          <w:trHeight w:val="235"/>
          <w:jc w:val="center"/>
        </w:trPr>
        <w:tc>
          <w:tcPr>
            <w:tcW w:w="10795" w:type="dxa"/>
            <w:gridSpan w:val="6"/>
            <w:shd w:val="clear" w:color="auto" w:fill="C00000"/>
            <w:vAlign w:val="center"/>
          </w:tcPr>
          <w:p w14:paraId="596C3DBF" w14:textId="77777777" w:rsidR="004A1BC8" w:rsidRPr="00EB2465" w:rsidRDefault="004A1BC8" w:rsidP="008A7BA8">
            <w:pPr>
              <w:jc w:val="center"/>
              <w:rPr>
                <w:b/>
              </w:rPr>
            </w:pPr>
            <w:r w:rsidRPr="00EB2465">
              <w:rPr>
                <w:b/>
              </w:rPr>
              <w:t>Individuality</w:t>
            </w:r>
          </w:p>
        </w:tc>
      </w:tr>
      <w:tr w:rsidR="004A1BC8" w14:paraId="0F4E775D" w14:textId="77777777" w:rsidTr="008A7BA8">
        <w:trPr>
          <w:trHeight w:val="236"/>
          <w:jc w:val="center"/>
        </w:trPr>
        <w:tc>
          <w:tcPr>
            <w:tcW w:w="2763" w:type="dxa"/>
            <w:gridSpan w:val="2"/>
            <w:vAlign w:val="center"/>
          </w:tcPr>
          <w:p w14:paraId="47294E50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Creativity</w:t>
            </w:r>
          </w:p>
        </w:tc>
        <w:tc>
          <w:tcPr>
            <w:tcW w:w="2007" w:type="dxa"/>
            <w:vAlign w:val="center"/>
          </w:tcPr>
          <w:p w14:paraId="16AE3D2A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356D2F87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38C51B85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7CBD901C" w14:textId="77777777" w:rsidR="004A1BC8" w:rsidRPr="003F18E0" w:rsidRDefault="004A1BC8" w:rsidP="008A7BA8">
            <w:pPr>
              <w:jc w:val="center"/>
            </w:pPr>
          </w:p>
        </w:tc>
      </w:tr>
      <w:tr w:rsidR="004A1BC8" w14:paraId="03616CEB" w14:textId="77777777" w:rsidTr="008A7BA8">
        <w:trPr>
          <w:trHeight w:val="235"/>
          <w:jc w:val="center"/>
        </w:trPr>
        <w:tc>
          <w:tcPr>
            <w:tcW w:w="2763" w:type="dxa"/>
            <w:gridSpan w:val="2"/>
            <w:vAlign w:val="center"/>
          </w:tcPr>
          <w:p w14:paraId="5045E18F" w14:textId="77777777" w:rsidR="004A1BC8" w:rsidRPr="003F18E0" w:rsidRDefault="004A1BC8" w:rsidP="008A7BA8">
            <w:pPr>
              <w:jc w:val="center"/>
              <w:rPr>
                <w:b/>
              </w:rPr>
            </w:pPr>
            <w:r>
              <w:rPr>
                <w:b/>
              </w:rPr>
              <w:t>Positive Feedback</w:t>
            </w:r>
          </w:p>
        </w:tc>
        <w:tc>
          <w:tcPr>
            <w:tcW w:w="2007" w:type="dxa"/>
            <w:vAlign w:val="center"/>
          </w:tcPr>
          <w:p w14:paraId="23EAFC53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08DEB9AC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6385B3D4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1B50BCA3" w14:textId="77777777" w:rsidR="004A1BC8" w:rsidRPr="003F18E0" w:rsidRDefault="004A1BC8" w:rsidP="008A7BA8">
            <w:pPr>
              <w:jc w:val="center"/>
            </w:pPr>
          </w:p>
        </w:tc>
      </w:tr>
      <w:tr w:rsidR="004A1BC8" w14:paraId="1DDF75BD" w14:textId="77777777" w:rsidTr="008A7BA8">
        <w:trPr>
          <w:trHeight w:val="235"/>
          <w:jc w:val="center"/>
        </w:trPr>
        <w:tc>
          <w:tcPr>
            <w:tcW w:w="2763" w:type="dxa"/>
            <w:gridSpan w:val="2"/>
            <w:vAlign w:val="center"/>
          </w:tcPr>
          <w:p w14:paraId="4B9C3396" w14:textId="77777777" w:rsidR="004A1BC8" w:rsidRPr="003F18E0" w:rsidRDefault="004A1BC8" w:rsidP="008A7BA8">
            <w:pPr>
              <w:jc w:val="center"/>
              <w:rPr>
                <w:b/>
              </w:rPr>
            </w:pPr>
            <w:r w:rsidRPr="003F18E0">
              <w:rPr>
                <w:b/>
              </w:rPr>
              <w:t>Adaptability</w:t>
            </w:r>
          </w:p>
        </w:tc>
        <w:tc>
          <w:tcPr>
            <w:tcW w:w="2007" w:type="dxa"/>
            <w:vAlign w:val="center"/>
          </w:tcPr>
          <w:p w14:paraId="4273CE85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6FC693AA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vAlign w:val="center"/>
          </w:tcPr>
          <w:p w14:paraId="301BC84F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vAlign w:val="center"/>
          </w:tcPr>
          <w:p w14:paraId="34E059BD" w14:textId="77777777" w:rsidR="004A1BC8" w:rsidRPr="003F18E0" w:rsidRDefault="004A1BC8" w:rsidP="008A7BA8">
            <w:pPr>
              <w:jc w:val="center"/>
            </w:pPr>
          </w:p>
        </w:tc>
      </w:tr>
      <w:tr w:rsidR="004A1BC8" w14:paraId="7BA4D57E" w14:textId="77777777" w:rsidTr="008A7BA8">
        <w:trPr>
          <w:trHeight w:val="235"/>
          <w:jc w:val="center"/>
        </w:trPr>
        <w:tc>
          <w:tcPr>
            <w:tcW w:w="2763" w:type="dxa"/>
            <w:gridSpan w:val="2"/>
            <w:tcBorders>
              <w:bottom w:val="single" w:sz="4" w:space="0" w:color="000000"/>
            </w:tcBorders>
            <w:vAlign w:val="center"/>
          </w:tcPr>
          <w:p w14:paraId="20B4917A" w14:textId="77777777" w:rsidR="004A1BC8" w:rsidRPr="003F18E0" w:rsidRDefault="004A1BC8" w:rsidP="008A7BA8">
            <w:pPr>
              <w:jc w:val="center"/>
              <w:rPr>
                <w:b/>
              </w:rPr>
            </w:pPr>
            <w:r>
              <w:rPr>
                <w:b/>
              </w:rPr>
              <w:t>Conscientiousness</w:t>
            </w:r>
          </w:p>
        </w:tc>
        <w:tc>
          <w:tcPr>
            <w:tcW w:w="2007" w:type="dxa"/>
            <w:tcBorders>
              <w:bottom w:val="single" w:sz="4" w:space="0" w:color="000000"/>
            </w:tcBorders>
            <w:vAlign w:val="center"/>
          </w:tcPr>
          <w:p w14:paraId="4A3DC98A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tcBorders>
              <w:bottom w:val="single" w:sz="4" w:space="0" w:color="000000"/>
            </w:tcBorders>
            <w:vAlign w:val="center"/>
          </w:tcPr>
          <w:p w14:paraId="3F699344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08" w:type="dxa"/>
            <w:tcBorders>
              <w:bottom w:val="single" w:sz="4" w:space="0" w:color="000000"/>
            </w:tcBorders>
            <w:vAlign w:val="center"/>
          </w:tcPr>
          <w:p w14:paraId="50437344" w14:textId="77777777" w:rsidR="004A1BC8" w:rsidRPr="003F18E0" w:rsidRDefault="004A1BC8" w:rsidP="008A7BA8">
            <w:pPr>
              <w:jc w:val="center"/>
            </w:pPr>
          </w:p>
        </w:tc>
        <w:tc>
          <w:tcPr>
            <w:tcW w:w="2013" w:type="dxa"/>
            <w:tcBorders>
              <w:bottom w:val="single" w:sz="4" w:space="0" w:color="000000"/>
            </w:tcBorders>
            <w:vAlign w:val="center"/>
          </w:tcPr>
          <w:p w14:paraId="46A9D031" w14:textId="77777777" w:rsidR="004A1BC8" w:rsidRPr="003F18E0" w:rsidRDefault="004A1BC8" w:rsidP="008A7BA8">
            <w:pPr>
              <w:jc w:val="center"/>
            </w:pPr>
          </w:p>
        </w:tc>
      </w:tr>
      <w:tr w:rsidR="004A1BC8" w:rsidRPr="00D1275C" w14:paraId="58DB41C3" w14:textId="77777777" w:rsidTr="008A7BA8">
        <w:trPr>
          <w:trHeight w:val="413"/>
          <w:jc w:val="center"/>
        </w:trPr>
        <w:tc>
          <w:tcPr>
            <w:tcW w:w="2763" w:type="dxa"/>
            <w:gridSpan w:val="2"/>
            <w:shd w:val="clear" w:color="auto" w:fill="FFFF00"/>
            <w:vAlign w:val="center"/>
          </w:tcPr>
          <w:p w14:paraId="7D9F3FFA" w14:textId="77777777" w:rsidR="004A1BC8" w:rsidRDefault="004A1BC8" w:rsidP="008A7BA8">
            <w:pPr>
              <w:jc w:val="center"/>
              <w:rPr>
                <w:b/>
              </w:rPr>
            </w:pPr>
            <w:r>
              <w:rPr>
                <w:b/>
              </w:rPr>
              <w:t>Total (100 Points)</w:t>
            </w:r>
          </w:p>
        </w:tc>
        <w:tc>
          <w:tcPr>
            <w:tcW w:w="2007" w:type="dxa"/>
            <w:shd w:val="clear" w:color="auto" w:fill="FFFF00"/>
            <w:vAlign w:val="center"/>
          </w:tcPr>
          <w:p w14:paraId="616647BD" w14:textId="77777777" w:rsidR="004A1BC8" w:rsidRPr="00D1275C" w:rsidRDefault="004A1BC8" w:rsidP="008A7BA8">
            <w:pPr>
              <w:jc w:val="center"/>
              <w:rPr>
                <w:b/>
              </w:rPr>
            </w:pPr>
          </w:p>
        </w:tc>
        <w:tc>
          <w:tcPr>
            <w:tcW w:w="2008" w:type="dxa"/>
            <w:shd w:val="clear" w:color="auto" w:fill="FFFF00"/>
            <w:vAlign w:val="center"/>
          </w:tcPr>
          <w:p w14:paraId="2BDB097C" w14:textId="77777777" w:rsidR="004A1BC8" w:rsidRPr="00D1275C" w:rsidRDefault="004A1BC8" w:rsidP="008A7BA8">
            <w:pPr>
              <w:jc w:val="center"/>
              <w:rPr>
                <w:b/>
              </w:rPr>
            </w:pPr>
          </w:p>
        </w:tc>
        <w:tc>
          <w:tcPr>
            <w:tcW w:w="2008" w:type="dxa"/>
            <w:shd w:val="clear" w:color="auto" w:fill="FFFF00"/>
            <w:vAlign w:val="center"/>
          </w:tcPr>
          <w:p w14:paraId="0D079C23" w14:textId="77777777" w:rsidR="004A1BC8" w:rsidRPr="00D1275C" w:rsidRDefault="004A1BC8" w:rsidP="008A7BA8">
            <w:pPr>
              <w:jc w:val="center"/>
              <w:rPr>
                <w:b/>
              </w:rPr>
            </w:pPr>
          </w:p>
        </w:tc>
        <w:tc>
          <w:tcPr>
            <w:tcW w:w="2013" w:type="dxa"/>
            <w:shd w:val="clear" w:color="auto" w:fill="FFFF00"/>
            <w:vAlign w:val="center"/>
          </w:tcPr>
          <w:p w14:paraId="77FDA621" w14:textId="77777777" w:rsidR="004A1BC8" w:rsidRPr="00D1275C" w:rsidRDefault="004A1BC8" w:rsidP="008A7BA8">
            <w:pPr>
              <w:jc w:val="center"/>
              <w:rPr>
                <w:b/>
              </w:rPr>
            </w:pPr>
          </w:p>
        </w:tc>
      </w:tr>
    </w:tbl>
    <w:p w14:paraId="6E76C6C1" w14:textId="77777777" w:rsidR="004A1BC8" w:rsidRDefault="004A1BC8" w:rsidP="004A1BC8">
      <w:pPr>
        <w:rPr>
          <w:b/>
        </w:rPr>
      </w:pPr>
    </w:p>
    <w:tbl>
      <w:tblPr>
        <w:tblW w:w="108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4"/>
        <w:gridCol w:w="1810"/>
        <w:gridCol w:w="8024"/>
      </w:tblGrid>
      <w:tr w:rsidR="004A1BC8" w:rsidRPr="00606BC0" w14:paraId="02B8AF30" w14:textId="77777777" w:rsidTr="008A7BA8">
        <w:trPr>
          <w:trHeight w:val="548"/>
          <w:jc w:val="center"/>
        </w:trPr>
        <w:tc>
          <w:tcPr>
            <w:tcW w:w="994" w:type="dxa"/>
            <w:shd w:val="clear" w:color="auto" w:fill="C6D9F1"/>
            <w:vAlign w:val="center"/>
          </w:tcPr>
          <w:p w14:paraId="5DB3D00D" w14:textId="77777777" w:rsidR="004A1BC8" w:rsidRPr="00606BC0" w:rsidRDefault="004A1BC8" w:rsidP="008A7BA8">
            <w:pPr>
              <w:jc w:val="center"/>
              <w:rPr>
                <w:b/>
                <w:i/>
              </w:rPr>
            </w:pPr>
            <w:r w:rsidRPr="00606BC0">
              <w:rPr>
                <w:b/>
                <w:i/>
              </w:rPr>
              <w:t xml:space="preserve"> </w:t>
            </w:r>
          </w:p>
        </w:tc>
        <w:tc>
          <w:tcPr>
            <w:tcW w:w="1810" w:type="dxa"/>
            <w:shd w:val="pct10" w:color="auto" w:fill="auto"/>
            <w:vAlign w:val="center"/>
          </w:tcPr>
          <w:p w14:paraId="564158F7" w14:textId="77777777" w:rsidR="004A1BC8" w:rsidRPr="00606BC0" w:rsidRDefault="004A1BC8" w:rsidP="008A7BA8">
            <w:pPr>
              <w:jc w:val="center"/>
              <w:rPr>
                <w:b/>
                <w:i/>
              </w:rPr>
            </w:pPr>
            <w:r>
              <w:rPr>
                <w:b/>
                <w:i/>
              </w:rPr>
              <w:t>Member Name</w:t>
            </w:r>
          </w:p>
        </w:tc>
        <w:tc>
          <w:tcPr>
            <w:tcW w:w="8024" w:type="dxa"/>
            <w:vAlign w:val="center"/>
          </w:tcPr>
          <w:p w14:paraId="23FED832" w14:textId="77777777" w:rsidR="004A1BC8" w:rsidRPr="00606BC0" w:rsidRDefault="004A1BC8" w:rsidP="008A7BA8">
            <w:pPr>
              <w:jc w:val="center"/>
              <w:rPr>
                <w:b/>
                <w:i/>
              </w:rPr>
            </w:pPr>
            <w:r w:rsidRPr="00606BC0">
              <w:rPr>
                <w:b/>
                <w:i/>
              </w:rPr>
              <w:t xml:space="preserve"> Comments</w:t>
            </w:r>
          </w:p>
        </w:tc>
      </w:tr>
      <w:tr w:rsidR="004A1BC8" w14:paraId="79C85542" w14:textId="77777777" w:rsidTr="008A7BA8">
        <w:trPr>
          <w:trHeight w:val="1815"/>
          <w:jc w:val="center"/>
        </w:trPr>
        <w:tc>
          <w:tcPr>
            <w:tcW w:w="994" w:type="dxa"/>
            <w:shd w:val="clear" w:color="auto" w:fill="C6D9F1"/>
            <w:vAlign w:val="center"/>
          </w:tcPr>
          <w:p w14:paraId="022580AF" w14:textId="77777777" w:rsidR="004A1BC8" w:rsidRDefault="004A1BC8" w:rsidP="008A7BA8">
            <w:pPr>
              <w:jc w:val="center"/>
            </w:pPr>
            <w:r>
              <w:t>Leader</w:t>
            </w:r>
          </w:p>
        </w:tc>
        <w:tc>
          <w:tcPr>
            <w:tcW w:w="1810" w:type="dxa"/>
            <w:shd w:val="pct10" w:color="auto" w:fill="auto"/>
            <w:vAlign w:val="center"/>
          </w:tcPr>
          <w:p w14:paraId="73C66E8C" w14:textId="77777777" w:rsidR="004A1BC8" w:rsidRPr="005B72F0" w:rsidRDefault="004A1BC8" w:rsidP="008A7BA8">
            <w:pPr>
              <w:rPr>
                <w:b/>
                <w:sz w:val="18"/>
                <w:szCs w:val="18"/>
              </w:rPr>
            </w:pPr>
          </w:p>
        </w:tc>
        <w:tc>
          <w:tcPr>
            <w:tcW w:w="8024" w:type="dxa"/>
            <w:vAlign w:val="center"/>
          </w:tcPr>
          <w:p w14:paraId="1E8BF1CF" w14:textId="77777777" w:rsidR="004A1BC8" w:rsidRDefault="004A1BC8" w:rsidP="008A7BA8">
            <w:pPr>
              <w:numPr>
                <w:ilvl w:val="0"/>
                <w:numId w:val="3"/>
              </w:numPr>
            </w:pPr>
          </w:p>
        </w:tc>
      </w:tr>
      <w:tr w:rsidR="004A1BC8" w14:paraId="24399C78" w14:textId="77777777" w:rsidTr="008A7BA8">
        <w:trPr>
          <w:trHeight w:val="1815"/>
          <w:jc w:val="center"/>
        </w:trPr>
        <w:tc>
          <w:tcPr>
            <w:tcW w:w="994" w:type="dxa"/>
            <w:shd w:val="clear" w:color="auto" w:fill="C6D9F1"/>
            <w:vAlign w:val="center"/>
          </w:tcPr>
          <w:p w14:paraId="157BB49F" w14:textId="77777777" w:rsidR="004A1BC8" w:rsidRDefault="004A1BC8" w:rsidP="008A7BA8">
            <w:pPr>
              <w:jc w:val="center"/>
            </w:pPr>
            <w:r>
              <w:t>Member1</w:t>
            </w:r>
          </w:p>
        </w:tc>
        <w:tc>
          <w:tcPr>
            <w:tcW w:w="1810" w:type="dxa"/>
            <w:shd w:val="pct10" w:color="auto" w:fill="auto"/>
            <w:vAlign w:val="center"/>
          </w:tcPr>
          <w:p w14:paraId="45CD041D" w14:textId="77777777" w:rsidR="004A1BC8" w:rsidRPr="005B72F0" w:rsidRDefault="004A1BC8" w:rsidP="008A7BA8">
            <w:pPr>
              <w:rPr>
                <w:b/>
                <w:sz w:val="18"/>
                <w:szCs w:val="18"/>
              </w:rPr>
            </w:pPr>
          </w:p>
        </w:tc>
        <w:tc>
          <w:tcPr>
            <w:tcW w:w="8024" w:type="dxa"/>
            <w:vAlign w:val="center"/>
          </w:tcPr>
          <w:p w14:paraId="6523A9E5" w14:textId="77777777" w:rsidR="004A1BC8" w:rsidRDefault="004A1BC8" w:rsidP="008A7BA8">
            <w:pPr>
              <w:numPr>
                <w:ilvl w:val="0"/>
                <w:numId w:val="3"/>
              </w:numPr>
            </w:pPr>
          </w:p>
        </w:tc>
      </w:tr>
      <w:tr w:rsidR="004A1BC8" w14:paraId="6D91C47B" w14:textId="77777777" w:rsidTr="008A7BA8">
        <w:trPr>
          <w:trHeight w:val="1815"/>
          <w:jc w:val="center"/>
        </w:trPr>
        <w:tc>
          <w:tcPr>
            <w:tcW w:w="994" w:type="dxa"/>
            <w:shd w:val="clear" w:color="auto" w:fill="C6D9F1"/>
            <w:vAlign w:val="center"/>
          </w:tcPr>
          <w:p w14:paraId="51347F1C" w14:textId="77777777" w:rsidR="004A1BC8" w:rsidRDefault="004A1BC8" w:rsidP="008A7BA8">
            <w:pPr>
              <w:jc w:val="center"/>
            </w:pPr>
            <w:r>
              <w:t>Member2</w:t>
            </w:r>
          </w:p>
        </w:tc>
        <w:tc>
          <w:tcPr>
            <w:tcW w:w="1810" w:type="dxa"/>
            <w:shd w:val="pct10" w:color="auto" w:fill="auto"/>
            <w:vAlign w:val="center"/>
          </w:tcPr>
          <w:p w14:paraId="65FD3501" w14:textId="77777777" w:rsidR="004A1BC8" w:rsidRPr="005B72F0" w:rsidRDefault="004A1BC8" w:rsidP="008A7BA8">
            <w:pPr>
              <w:rPr>
                <w:b/>
                <w:sz w:val="18"/>
                <w:szCs w:val="18"/>
              </w:rPr>
            </w:pPr>
          </w:p>
        </w:tc>
        <w:tc>
          <w:tcPr>
            <w:tcW w:w="8024" w:type="dxa"/>
            <w:vAlign w:val="center"/>
          </w:tcPr>
          <w:p w14:paraId="3DE74D6B" w14:textId="77777777" w:rsidR="004A1BC8" w:rsidRDefault="004A1BC8" w:rsidP="008A7BA8">
            <w:pPr>
              <w:numPr>
                <w:ilvl w:val="0"/>
                <w:numId w:val="3"/>
              </w:numPr>
            </w:pPr>
          </w:p>
        </w:tc>
      </w:tr>
      <w:tr w:rsidR="004A1BC8" w14:paraId="1ECA1C0C" w14:textId="77777777" w:rsidTr="008A7BA8">
        <w:trPr>
          <w:trHeight w:val="1815"/>
          <w:jc w:val="center"/>
        </w:trPr>
        <w:tc>
          <w:tcPr>
            <w:tcW w:w="994" w:type="dxa"/>
            <w:shd w:val="clear" w:color="auto" w:fill="C6D9F1"/>
            <w:vAlign w:val="center"/>
          </w:tcPr>
          <w:p w14:paraId="0C2B8EE2" w14:textId="77777777" w:rsidR="004A1BC8" w:rsidRDefault="004A1BC8" w:rsidP="008A7BA8">
            <w:pPr>
              <w:jc w:val="center"/>
            </w:pPr>
            <w:r>
              <w:t>Member3</w:t>
            </w:r>
          </w:p>
        </w:tc>
        <w:tc>
          <w:tcPr>
            <w:tcW w:w="1810" w:type="dxa"/>
            <w:shd w:val="pct10" w:color="auto" w:fill="auto"/>
            <w:vAlign w:val="center"/>
          </w:tcPr>
          <w:p w14:paraId="7E1532AA" w14:textId="77777777" w:rsidR="004A1BC8" w:rsidRPr="005B72F0" w:rsidRDefault="004A1BC8" w:rsidP="008A7BA8">
            <w:pPr>
              <w:rPr>
                <w:b/>
                <w:sz w:val="18"/>
                <w:szCs w:val="18"/>
              </w:rPr>
            </w:pPr>
          </w:p>
        </w:tc>
        <w:tc>
          <w:tcPr>
            <w:tcW w:w="8024" w:type="dxa"/>
            <w:vAlign w:val="center"/>
          </w:tcPr>
          <w:p w14:paraId="0E45974D" w14:textId="77777777" w:rsidR="004A1BC8" w:rsidRDefault="004A1BC8" w:rsidP="008A7BA8">
            <w:pPr>
              <w:numPr>
                <w:ilvl w:val="0"/>
                <w:numId w:val="3"/>
              </w:numPr>
            </w:pPr>
          </w:p>
        </w:tc>
      </w:tr>
    </w:tbl>
    <w:p w14:paraId="5FC7EB19" w14:textId="3560BAF1" w:rsidR="00C5711B" w:rsidRPr="002C24B2" w:rsidRDefault="00C5711B" w:rsidP="00B34AD1">
      <w:pPr>
        <w:pStyle w:val="Heading3"/>
        <w:jc w:val="left"/>
        <w:rPr>
          <w:b w:val="0"/>
          <w:bCs/>
          <w:i w:val="0"/>
          <w:iCs/>
          <w:sz w:val="24"/>
          <w:szCs w:val="24"/>
        </w:rPr>
      </w:pPr>
    </w:p>
    <w:sectPr w:rsidR="00C5711B" w:rsidRPr="002C24B2" w:rsidSect="00E869DA">
      <w:footerReference w:type="default" r:id="rId7"/>
      <w:type w:val="continuous"/>
      <w:pgSz w:w="12240" w:h="15840" w:code="1"/>
      <w:pgMar w:top="720" w:right="1080" w:bottom="720" w:left="108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44344" w14:textId="77777777" w:rsidR="009A3FD6" w:rsidRDefault="009A3FD6">
      <w:r>
        <w:separator/>
      </w:r>
    </w:p>
  </w:endnote>
  <w:endnote w:type="continuationSeparator" w:id="0">
    <w:p w14:paraId="38E964B8" w14:textId="77777777" w:rsidR="009A3FD6" w:rsidRDefault="009A3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A7E31" w14:textId="77777777" w:rsidR="004A4714" w:rsidRDefault="00816089" w:rsidP="001D73EB">
    <w:pPr>
      <w:pStyle w:val="Footer"/>
      <w:tabs>
        <w:tab w:val="clear" w:pos="4320"/>
        <w:tab w:val="clear" w:pos="8640"/>
        <w:tab w:val="center" w:pos="4680"/>
        <w:tab w:val="right" w:pos="10080"/>
      </w:tabs>
    </w:pPr>
    <w:r>
      <w:t>CMPS</w:t>
    </w:r>
    <w:r w:rsidR="006F40C4">
      <w:t>401</w:t>
    </w:r>
    <w:r w:rsidR="000A4D40">
      <w:tab/>
    </w:r>
    <w:r w:rsidR="00F85C45">
      <w:t>Fall</w:t>
    </w:r>
    <w:r w:rsidR="007713ED">
      <w:t xml:space="preserve"> 20</w:t>
    </w:r>
    <w:r w:rsidR="00934ADC">
      <w:t>2</w:t>
    </w:r>
    <w:r w:rsidR="00C65CBE">
      <w:t>3</w:t>
    </w:r>
    <w:r w:rsidR="00E15EC1" w:rsidRPr="00E15EC1">
      <w:t xml:space="preserve"> </w:t>
    </w:r>
    <w:r w:rsidR="00E15EC1">
      <w:tab/>
    </w:r>
    <w:r w:rsidR="00E60791">
      <w:t>Dr. Kuo-pao Ya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A4FB0" w14:textId="77777777" w:rsidR="009A3FD6" w:rsidRDefault="009A3FD6">
      <w:r>
        <w:separator/>
      </w:r>
    </w:p>
  </w:footnote>
  <w:footnote w:type="continuationSeparator" w:id="0">
    <w:p w14:paraId="3FB56A50" w14:textId="77777777" w:rsidR="009A3FD6" w:rsidRDefault="009A3F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55FC9"/>
    <w:multiLevelType w:val="hybridMultilevel"/>
    <w:tmpl w:val="FAE829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752D8B"/>
    <w:multiLevelType w:val="hybridMultilevel"/>
    <w:tmpl w:val="65F4A9BC"/>
    <w:lvl w:ilvl="0" w:tplc="A2D06DB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621D51"/>
    <w:multiLevelType w:val="hybridMultilevel"/>
    <w:tmpl w:val="6B4A8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1"/>
  <w:drawingGridVerticalSpacing w:val="187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ewMDAyMTO0sDQ0trBU0lEKTi0uzszPAykwqQUA4SuZESwAAAA="/>
  </w:docVars>
  <w:rsids>
    <w:rsidRoot w:val="00EF4292"/>
    <w:rsid w:val="0000101A"/>
    <w:rsid w:val="000046F3"/>
    <w:rsid w:val="00006F0C"/>
    <w:rsid w:val="00015853"/>
    <w:rsid w:val="0002023D"/>
    <w:rsid w:val="000256A9"/>
    <w:rsid w:val="00026A9E"/>
    <w:rsid w:val="00026EE1"/>
    <w:rsid w:val="00027B42"/>
    <w:rsid w:val="00031E7A"/>
    <w:rsid w:val="00033310"/>
    <w:rsid w:val="0003478C"/>
    <w:rsid w:val="00055389"/>
    <w:rsid w:val="000621BB"/>
    <w:rsid w:val="000633B7"/>
    <w:rsid w:val="0007172C"/>
    <w:rsid w:val="00073435"/>
    <w:rsid w:val="00080338"/>
    <w:rsid w:val="00085D01"/>
    <w:rsid w:val="00086C2D"/>
    <w:rsid w:val="00093DC1"/>
    <w:rsid w:val="00093DDC"/>
    <w:rsid w:val="000A1324"/>
    <w:rsid w:val="000A4D40"/>
    <w:rsid w:val="000B13FF"/>
    <w:rsid w:val="000B5FB4"/>
    <w:rsid w:val="000B7684"/>
    <w:rsid w:val="000C34E4"/>
    <w:rsid w:val="000C5D1F"/>
    <w:rsid w:val="000D02A4"/>
    <w:rsid w:val="000D34C3"/>
    <w:rsid w:val="000D482E"/>
    <w:rsid w:val="000D57DC"/>
    <w:rsid w:val="000D6913"/>
    <w:rsid w:val="00102D0F"/>
    <w:rsid w:val="00110D7C"/>
    <w:rsid w:val="00111888"/>
    <w:rsid w:val="001133B9"/>
    <w:rsid w:val="00113929"/>
    <w:rsid w:val="00115D60"/>
    <w:rsid w:val="0011675C"/>
    <w:rsid w:val="00122AC2"/>
    <w:rsid w:val="00127FF1"/>
    <w:rsid w:val="00131C52"/>
    <w:rsid w:val="00141D33"/>
    <w:rsid w:val="00143338"/>
    <w:rsid w:val="00143F3C"/>
    <w:rsid w:val="001451EE"/>
    <w:rsid w:val="00150047"/>
    <w:rsid w:val="0016287A"/>
    <w:rsid w:val="0016461F"/>
    <w:rsid w:val="00164877"/>
    <w:rsid w:val="00164F65"/>
    <w:rsid w:val="0017286C"/>
    <w:rsid w:val="00172B3A"/>
    <w:rsid w:val="00173610"/>
    <w:rsid w:val="001736E1"/>
    <w:rsid w:val="00173F6B"/>
    <w:rsid w:val="00180E12"/>
    <w:rsid w:val="00182589"/>
    <w:rsid w:val="00182689"/>
    <w:rsid w:val="001956D0"/>
    <w:rsid w:val="001A0383"/>
    <w:rsid w:val="001A0AE3"/>
    <w:rsid w:val="001A13C2"/>
    <w:rsid w:val="001A4506"/>
    <w:rsid w:val="001A4987"/>
    <w:rsid w:val="001B0A3B"/>
    <w:rsid w:val="001B3624"/>
    <w:rsid w:val="001C0003"/>
    <w:rsid w:val="001C5553"/>
    <w:rsid w:val="001C73ED"/>
    <w:rsid w:val="001D2EC0"/>
    <w:rsid w:val="001D60A5"/>
    <w:rsid w:val="001D73EB"/>
    <w:rsid w:val="001E3504"/>
    <w:rsid w:val="001E393B"/>
    <w:rsid w:val="001F1ABD"/>
    <w:rsid w:val="001F1B43"/>
    <w:rsid w:val="00205413"/>
    <w:rsid w:val="0021108D"/>
    <w:rsid w:val="00216FE9"/>
    <w:rsid w:val="00221940"/>
    <w:rsid w:val="00221E76"/>
    <w:rsid w:val="00222305"/>
    <w:rsid w:val="002256CC"/>
    <w:rsid w:val="00230DFF"/>
    <w:rsid w:val="0023195E"/>
    <w:rsid w:val="002413DD"/>
    <w:rsid w:val="00245A21"/>
    <w:rsid w:val="002506C9"/>
    <w:rsid w:val="002548FD"/>
    <w:rsid w:val="00255056"/>
    <w:rsid w:val="00255364"/>
    <w:rsid w:val="00262BBC"/>
    <w:rsid w:val="00263706"/>
    <w:rsid w:val="002800CC"/>
    <w:rsid w:val="002806AC"/>
    <w:rsid w:val="002831CD"/>
    <w:rsid w:val="0029148B"/>
    <w:rsid w:val="00296EFA"/>
    <w:rsid w:val="002A2138"/>
    <w:rsid w:val="002A3C91"/>
    <w:rsid w:val="002B3983"/>
    <w:rsid w:val="002B5ED5"/>
    <w:rsid w:val="002C2362"/>
    <w:rsid w:val="002C24B2"/>
    <w:rsid w:val="002C33A8"/>
    <w:rsid w:val="002D069D"/>
    <w:rsid w:val="002D2B88"/>
    <w:rsid w:val="002D3A15"/>
    <w:rsid w:val="002D4D72"/>
    <w:rsid w:val="002D5EC8"/>
    <w:rsid w:val="002E077A"/>
    <w:rsid w:val="002E53B6"/>
    <w:rsid w:val="002E5BC3"/>
    <w:rsid w:val="002F7ADD"/>
    <w:rsid w:val="00300B02"/>
    <w:rsid w:val="003025FB"/>
    <w:rsid w:val="003054EF"/>
    <w:rsid w:val="003063F5"/>
    <w:rsid w:val="003106EC"/>
    <w:rsid w:val="00312C79"/>
    <w:rsid w:val="00315C00"/>
    <w:rsid w:val="003204CE"/>
    <w:rsid w:val="00320DAC"/>
    <w:rsid w:val="00321D6E"/>
    <w:rsid w:val="00323EF9"/>
    <w:rsid w:val="0032605F"/>
    <w:rsid w:val="003307D8"/>
    <w:rsid w:val="003448B2"/>
    <w:rsid w:val="00344A33"/>
    <w:rsid w:val="00345FBC"/>
    <w:rsid w:val="00354426"/>
    <w:rsid w:val="00363884"/>
    <w:rsid w:val="00371528"/>
    <w:rsid w:val="00372926"/>
    <w:rsid w:val="0037577C"/>
    <w:rsid w:val="00376116"/>
    <w:rsid w:val="003761D5"/>
    <w:rsid w:val="00376BB6"/>
    <w:rsid w:val="00386CDD"/>
    <w:rsid w:val="00390816"/>
    <w:rsid w:val="00396909"/>
    <w:rsid w:val="00396A34"/>
    <w:rsid w:val="003A72CF"/>
    <w:rsid w:val="003B1637"/>
    <w:rsid w:val="003B1D29"/>
    <w:rsid w:val="003B614C"/>
    <w:rsid w:val="003B682C"/>
    <w:rsid w:val="003B6EF0"/>
    <w:rsid w:val="003B7DF1"/>
    <w:rsid w:val="003C1419"/>
    <w:rsid w:val="003C1E10"/>
    <w:rsid w:val="003C2DF4"/>
    <w:rsid w:val="003C4293"/>
    <w:rsid w:val="003C62A2"/>
    <w:rsid w:val="003D17C3"/>
    <w:rsid w:val="003D3848"/>
    <w:rsid w:val="003D5095"/>
    <w:rsid w:val="003D6694"/>
    <w:rsid w:val="0041073A"/>
    <w:rsid w:val="00411351"/>
    <w:rsid w:val="004119D6"/>
    <w:rsid w:val="00422F83"/>
    <w:rsid w:val="004241C7"/>
    <w:rsid w:val="004248A4"/>
    <w:rsid w:val="00426758"/>
    <w:rsid w:val="00430BDA"/>
    <w:rsid w:val="004332B9"/>
    <w:rsid w:val="004351C9"/>
    <w:rsid w:val="004357A1"/>
    <w:rsid w:val="0043639B"/>
    <w:rsid w:val="0044318E"/>
    <w:rsid w:val="0044384F"/>
    <w:rsid w:val="00443A92"/>
    <w:rsid w:val="0045021C"/>
    <w:rsid w:val="00452A0E"/>
    <w:rsid w:val="00453004"/>
    <w:rsid w:val="0046320D"/>
    <w:rsid w:val="004729E7"/>
    <w:rsid w:val="00477EF9"/>
    <w:rsid w:val="00485383"/>
    <w:rsid w:val="00486205"/>
    <w:rsid w:val="004959F5"/>
    <w:rsid w:val="004A1BC8"/>
    <w:rsid w:val="004A1BC9"/>
    <w:rsid w:val="004A4714"/>
    <w:rsid w:val="004B0D05"/>
    <w:rsid w:val="004B2AA6"/>
    <w:rsid w:val="004B7CA6"/>
    <w:rsid w:val="004C2278"/>
    <w:rsid w:val="004C4A4C"/>
    <w:rsid w:val="004E0FC7"/>
    <w:rsid w:val="004E1B84"/>
    <w:rsid w:val="004E5458"/>
    <w:rsid w:val="004F1256"/>
    <w:rsid w:val="004F1B68"/>
    <w:rsid w:val="004F5656"/>
    <w:rsid w:val="004F6466"/>
    <w:rsid w:val="00504F6A"/>
    <w:rsid w:val="0050609A"/>
    <w:rsid w:val="00514B64"/>
    <w:rsid w:val="00514E5A"/>
    <w:rsid w:val="005156DB"/>
    <w:rsid w:val="0052174B"/>
    <w:rsid w:val="005231DE"/>
    <w:rsid w:val="005236CD"/>
    <w:rsid w:val="005261FE"/>
    <w:rsid w:val="00532A9E"/>
    <w:rsid w:val="005339C7"/>
    <w:rsid w:val="00535D00"/>
    <w:rsid w:val="0054223C"/>
    <w:rsid w:val="00550BEE"/>
    <w:rsid w:val="00557DBE"/>
    <w:rsid w:val="005610C2"/>
    <w:rsid w:val="00565D4F"/>
    <w:rsid w:val="00565F2D"/>
    <w:rsid w:val="00567BF8"/>
    <w:rsid w:val="005756CB"/>
    <w:rsid w:val="0057734A"/>
    <w:rsid w:val="005801AD"/>
    <w:rsid w:val="00581974"/>
    <w:rsid w:val="00582668"/>
    <w:rsid w:val="00583E9C"/>
    <w:rsid w:val="00587474"/>
    <w:rsid w:val="005A5ECC"/>
    <w:rsid w:val="005A601C"/>
    <w:rsid w:val="005A6075"/>
    <w:rsid w:val="005A69DA"/>
    <w:rsid w:val="005A7A73"/>
    <w:rsid w:val="005B147D"/>
    <w:rsid w:val="005B72F0"/>
    <w:rsid w:val="005C7CFD"/>
    <w:rsid w:val="005D1FFC"/>
    <w:rsid w:val="005D38C3"/>
    <w:rsid w:val="005D4C4A"/>
    <w:rsid w:val="005E1B6C"/>
    <w:rsid w:val="005E1D06"/>
    <w:rsid w:val="005F0A40"/>
    <w:rsid w:val="005F34FC"/>
    <w:rsid w:val="005F5483"/>
    <w:rsid w:val="00604321"/>
    <w:rsid w:val="006067B4"/>
    <w:rsid w:val="006069F5"/>
    <w:rsid w:val="00606BC0"/>
    <w:rsid w:val="00611762"/>
    <w:rsid w:val="0061185C"/>
    <w:rsid w:val="006207FD"/>
    <w:rsid w:val="00624207"/>
    <w:rsid w:val="006312ED"/>
    <w:rsid w:val="006338E4"/>
    <w:rsid w:val="00640C1C"/>
    <w:rsid w:val="00652FA8"/>
    <w:rsid w:val="00656363"/>
    <w:rsid w:val="00674060"/>
    <w:rsid w:val="0068500E"/>
    <w:rsid w:val="00690C12"/>
    <w:rsid w:val="00693A8B"/>
    <w:rsid w:val="006952A8"/>
    <w:rsid w:val="006A0430"/>
    <w:rsid w:val="006A0E6D"/>
    <w:rsid w:val="006B02E3"/>
    <w:rsid w:val="006B4252"/>
    <w:rsid w:val="006B5A33"/>
    <w:rsid w:val="006C45C7"/>
    <w:rsid w:val="006D04FD"/>
    <w:rsid w:val="006D14AC"/>
    <w:rsid w:val="006D2CD1"/>
    <w:rsid w:val="006D2E15"/>
    <w:rsid w:val="006D435A"/>
    <w:rsid w:val="006E2E00"/>
    <w:rsid w:val="006F40C4"/>
    <w:rsid w:val="007046DB"/>
    <w:rsid w:val="00712615"/>
    <w:rsid w:val="007138B1"/>
    <w:rsid w:val="007147CC"/>
    <w:rsid w:val="0072458B"/>
    <w:rsid w:val="00731B2E"/>
    <w:rsid w:val="00732BB7"/>
    <w:rsid w:val="00734FE2"/>
    <w:rsid w:val="00736A16"/>
    <w:rsid w:val="00741B3F"/>
    <w:rsid w:val="00742C71"/>
    <w:rsid w:val="00750A5C"/>
    <w:rsid w:val="00756513"/>
    <w:rsid w:val="00764BA4"/>
    <w:rsid w:val="00765603"/>
    <w:rsid w:val="0076687C"/>
    <w:rsid w:val="00767D6D"/>
    <w:rsid w:val="007713ED"/>
    <w:rsid w:val="00772915"/>
    <w:rsid w:val="00772AE3"/>
    <w:rsid w:val="00780C29"/>
    <w:rsid w:val="0078482F"/>
    <w:rsid w:val="007973AB"/>
    <w:rsid w:val="007A042F"/>
    <w:rsid w:val="007A3061"/>
    <w:rsid w:val="007A315E"/>
    <w:rsid w:val="007A4669"/>
    <w:rsid w:val="007A4B23"/>
    <w:rsid w:val="007A6270"/>
    <w:rsid w:val="007B29F9"/>
    <w:rsid w:val="007B7B16"/>
    <w:rsid w:val="007B7BA6"/>
    <w:rsid w:val="007C2076"/>
    <w:rsid w:val="007C47B2"/>
    <w:rsid w:val="007C7280"/>
    <w:rsid w:val="007D3DE5"/>
    <w:rsid w:val="007D4D32"/>
    <w:rsid w:val="007E4B44"/>
    <w:rsid w:val="007E5B22"/>
    <w:rsid w:val="007F345E"/>
    <w:rsid w:val="007F5DA7"/>
    <w:rsid w:val="007F6208"/>
    <w:rsid w:val="0080495D"/>
    <w:rsid w:val="008135C6"/>
    <w:rsid w:val="00816089"/>
    <w:rsid w:val="0082083F"/>
    <w:rsid w:val="008224BF"/>
    <w:rsid w:val="00827B08"/>
    <w:rsid w:val="0083477C"/>
    <w:rsid w:val="00834CC9"/>
    <w:rsid w:val="0083631E"/>
    <w:rsid w:val="008434F3"/>
    <w:rsid w:val="00844064"/>
    <w:rsid w:val="00847E79"/>
    <w:rsid w:val="008540BB"/>
    <w:rsid w:val="008546BC"/>
    <w:rsid w:val="00857852"/>
    <w:rsid w:val="00865A57"/>
    <w:rsid w:val="00866433"/>
    <w:rsid w:val="00866A69"/>
    <w:rsid w:val="00872DF9"/>
    <w:rsid w:val="00882D94"/>
    <w:rsid w:val="00884EB3"/>
    <w:rsid w:val="00890F27"/>
    <w:rsid w:val="0089249D"/>
    <w:rsid w:val="00894E2F"/>
    <w:rsid w:val="008A1DD4"/>
    <w:rsid w:val="008A3576"/>
    <w:rsid w:val="008A3F9E"/>
    <w:rsid w:val="008A4BE9"/>
    <w:rsid w:val="008A61D1"/>
    <w:rsid w:val="008A6566"/>
    <w:rsid w:val="008A68E7"/>
    <w:rsid w:val="008B4A58"/>
    <w:rsid w:val="008B57EE"/>
    <w:rsid w:val="008C7DE8"/>
    <w:rsid w:val="008E2BC9"/>
    <w:rsid w:val="008E4717"/>
    <w:rsid w:val="008E5B6C"/>
    <w:rsid w:val="008E6318"/>
    <w:rsid w:val="008F3CE9"/>
    <w:rsid w:val="009006DF"/>
    <w:rsid w:val="0090447A"/>
    <w:rsid w:val="00906CAF"/>
    <w:rsid w:val="00916638"/>
    <w:rsid w:val="0092205C"/>
    <w:rsid w:val="0092246D"/>
    <w:rsid w:val="00924B6C"/>
    <w:rsid w:val="00924C42"/>
    <w:rsid w:val="00924DBF"/>
    <w:rsid w:val="00925C75"/>
    <w:rsid w:val="00925F45"/>
    <w:rsid w:val="0093086B"/>
    <w:rsid w:val="009324CB"/>
    <w:rsid w:val="00933BCE"/>
    <w:rsid w:val="00933D6D"/>
    <w:rsid w:val="00934ADC"/>
    <w:rsid w:val="00936D47"/>
    <w:rsid w:val="00936FB4"/>
    <w:rsid w:val="00942E80"/>
    <w:rsid w:val="00946B74"/>
    <w:rsid w:val="00955B78"/>
    <w:rsid w:val="00955C1F"/>
    <w:rsid w:val="0095747A"/>
    <w:rsid w:val="0096506B"/>
    <w:rsid w:val="00965AF7"/>
    <w:rsid w:val="00967288"/>
    <w:rsid w:val="00974333"/>
    <w:rsid w:val="00974A99"/>
    <w:rsid w:val="00985480"/>
    <w:rsid w:val="00986093"/>
    <w:rsid w:val="00993E62"/>
    <w:rsid w:val="00994A7D"/>
    <w:rsid w:val="009951B0"/>
    <w:rsid w:val="009970C9"/>
    <w:rsid w:val="009A3FD6"/>
    <w:rsid w:val="009B5853"/>
    <w:rsid w:val="009B69D9"/>
    <w:rsid w:val="009B7CDF"/>
    <w:rsid w:val="009D1E57"/>
    <w:rsid w:val="009D4C15"/>
    <w:rsid w:val="009E57C3"/>
    <w:rsid w:val="009E5D7A"/>
    <w:rsid w:val="009F00D7"/>
    <w:rsid w:val="009F140B"/>
    <w:rsid w:val="009F21D9"/>
    <w:rsid w:val="009F7165"/>
    <w:rsid w:val="009F773B"/>
    <w:rsid w:val="00A00D3C"/>
    <w:rsid w:val="00A06724"/>
    <w:rsid w:val="00A218CA"/>
    <w:rsid w:val="00A22490"/>
    <w:rsid w:val="00A242A2"/>
    <w:rsid w:val="00A26576"/>
    <w:rsid w:val="00A30B97"/>
    <w:rsid w:val="00A519C5"/>
    <w:rsid w:val="00A55CDB"/>
    <w:rsid w:val="00A63266"/>
    <w:rsid w:val="00A6504B"/>
    <w:rsid w:val="00A65EC3"/>
    <w:rsid w:val="00A712DB"/>
    <w:rsid w:val="00A74750"/>
    <w:rsid w:val="00A77309"/>
    <w:rsid w:val="00A83D73"/>
    <w:rsid w:val="00A91D1D"/>
    <w:rsid w:val="00A921BD"/>
    <w:rsid w:val="00A9313A"/>
    <w:rsid w:val="00AA2634"/>
    <w:rsid w:val="00AA54FB"/>
    <w:rsid w:val="00AA65F1"/>
    <w:rsid w:val="00AA7591"/>
    <w:rsid w:val="00AB6890"/>
    <w:rsid w:val="00AC37C2"/>
    <w:rsid w:val="00AC477F"/>
    <w:rsid w:val="00AD1275"/>
    <w:rsid w:val="00AD53CC"/>
    <w:rsid w:val="00AE0EC6"/>
    <w:rsid w:val="00AE1705"/>
    <w:rsid w:val="00AE2A98"/>
    <w:rsid w:val="00AE35F8"/>
    <w:rsid w:val="00AE52F0"/>
    <w:rsid w:val="00AF2515"/>
    <w:rsid w:val="00AF31F9"/>
    <w:rsid w:val="00AF35DE"/>
    <w:rsid w:val="00AF43FA"/>
    <w:rsid w:val="00AF4DE1"/>
    <w:rsid w:val="00AF5E03"/>
    <w:rsid w:val="00B05E86"/>
    <w:rsid w:val="00B13F91"/>
    <w:rsid w:val="00B2377D"/>
    <w:rsid w:val="00B237D6"/>
    <w:rsid w:val="00B307A4"/>
    <w:rsid w:val="00B34AD1"/>
    <w:rsid w:val="00B36049"/>
    <w:rsid w:val="00B44F56"/>
    <w:rsid w:val="00B512F8"/>
    <w:rsid w:val="00B5509D"/>
    <w:rsid w:val="00B5537A"/>
    <w:rsid w:val="00B6190D"/>
    <w:rsid w:val="00B6395A"/>
    <w:rsid w:val="00B670E1"/>
    <w:rsid w:val="00B71A3C"/>
    <w:rsid w:val="00B72EB2"/>
    <w:rsid w:val="00B74570"/>
    <w:rsid w:val="00B75391"/>
    <w:rsid w:val="00B77345"/>
    <w:rsid w:val="00B773E1"/>
    <w:rsid w:val="00B800C7"/>
    <w:rsid w:val="00B8063D"/>
    <w:rsid w:val="00B81A18"/>
    <w:rsid w:val="00B86FCC"/>
    <w:rsid w:val="00B92DBB"/>
    <w:rsid w:val="00B96292"/>
    <w:rsid w:val="00B96319"/>
    <w:rsid w:val="00B97E78"/>
    <w:rsid w:val="00BA0869"/>
    <w:rsid w:val="00BA0DED"/>
    <w:rsid w:val="00BA3451"/>
    <w:rsid w:val="00BA40FF"/>
    <w:rsid w:val="00BC2D8C"/>
    <w:rsid w:val="00BC4625"/>
    <w:rsid w:val="00BC6082"/>
    <w:rsid w:val="00BD2C78"/>
    <w:rsid w:val="00BD5EFD"/>
    <w:rsid w:val="00BE0F02"/>
    <w:rsid w:val="00BE1769"/>
    <w:rsid w:val="00BE498F"/>
    <w:rsid w:val="00BE50DD"/>
    <w:rsid w:val="00BE68BF"/>
    <w:rsid w:val="00BE6F4F"/>
    <w:rsid w:val="00BF5710"/>
    <w:rsid w:val="00BF63C8"/>
    <w:rsid w:val="00C025AC"/>
    <w:rsid w:val="00C12086"/>
    <w:rsid w:val="00C12D17"/>
    <w:rsid w:val="00C16CF2"/>
    <w:rsid w:val="00C22929"/>
    <w:rsid w:val="00C249AD"/>
    <w:rsid w:val="00C267E4"/>
    <w:rsid w:val="00C27793"/>
    <w:rsid w:val="00C3281A"/>
    <w:rsid w:val="00C33A00"/>
    <w:rsid w:val="00C44AFB"/>
    <w:rsid w:val="00C459FD"/>
    <w:rsid w:val="00C472AF"/>
    <w:rsid w:val="00C50921"/>
    <w:rsid w:val="00C526FD"/>
    <w:rsid w:val="00C557E3"/>
    <w:rsid w:val="00C5711B"/>
    <w:rsid w:val="00C634C1"/>
    <w:rsid w:val="00C642CA"/>
    <w:rsid w:val="00C64E59"/>
    <w:rsid w:val="00C65CBE"/>
    <w:rsid w:val="00C66643"/>
    <w:rsid w:val="00C7480B"/>
    <w:rsid w:val="00C75DFF"/>
    <w:rsid w:val="00C85FDF"/>
    <w:rsid w:val="00C8647C"/>
    <w:rsid w:val="00C93C3C"/>
    <w:rsid w:val="00C95EB1"/>
    <w:rsid w:val="00C96C26"/>
    <w:rsid w:val="00CB602B"/>
    <w:rsid w:val="00CC06FE"/>
    <w:rsid w:val="00CC2D2A"/>
    <w:rsid w:val="00CC4099"/>
    <w:rsid w:val="00CC7BB9"/>
    <w:rsid w:val="00CD35A2"/>
    <w:rsid w:val="00CE30F8"/>
    <w:rsid w:val="00CF048B"/>
    <w:rsid w:val="00CF13C8"/>
    <w:rsid w:val="00CF28F2"/>
    <w:rsid w:val="00D03A78"/>
    <w:rsid w:val="00D04C83"/>
    <w:rsid w:val="00D07FD9"/>
    <w:rsid w:val="00D10B0E"/>
    <w:rsid w:val="00D232B0"/>
    <w:rsid w:val="00D30FDE"/>
    <w:rsid w:val="00D36159"/>
    <w:rsid w:val="00D377C6"/>
    <w:rsid w:val="00D40ADF"/>
    <w:rsid w:val="00D41296"/>
    <w:rsid w:val="00D43E79"/>
    <w:rsid w:val="00D476DF"/>
    <w:rsid w:val="00D511A6"/>
    <w:rsid w:val="00D53BD1"/>
    <w:rsid w:val="00D54FFF"/>
    <w:rsid w:val="00D62588"/>
    <w:rsid w:val="00D70A04"/>
    <w:rsid w:val="00D733DC"/>
    <w:rsid w:val="00D73C43"/>
    <w:rsid w:val="00D75D77"/>
    <w:rsid w:val="00D8189F"/>
    <w:rsid w:val="00D82C73"/>
    <w:rsid w:val="00D846DF"/>
    <w:rsid w:val="00D85A8A"/>
    <w:rsid w:val="00D950EE"/>
    <w:rsid w:val="00D96814"/>
    <w:rsid w:val="00D97465"/>
    <w:rsid w:val="00DA01ED"/>
    <w:rsid w:val="00DA2BC7"/>
    <w:rsid w:val="00DA3E59"/>
    <w:rsid w:val="00DB196E"/>
    <w:rsid w:val="00DC1C97"/>
    <w:rsid w:val="00DC577B"/>
    <w:rsid w:val="00DC71AD"/>
    <w:rsid w:val="00DD2850"/>
    <w:rsid w:val="00DD3758"/>
    <w:rsid w:val="00DD3D13"/>
    <w:rsid w:val="00DE040F"/>
    <w:rsid w:val="00DE10FA"/>
    <w:rsid w:val="00DF0037"/>
    <w:rsid w:val="00E038F4"/>
    <w:rsid w:val="00E03B0A"/>
    <w:rsid w:val="00E05988"/>
    <w:rsid w:val="00E0603F"/>
    <w:rsid w:val="00E136CA"/>
    <w:rsid w:val="00E153D3"/>
    <w:rsid w:val="00E15691"/>
    <w:rsid w:val="00E1572D"/>
    <w:rsid w:val="00E15EC1"/>
    <w:rsid w:val="00E35C0B"/>
    <w:rsid w:val="00E36998"/>
    <w:rsid w:val="00E36ABB"/>
    <w:rsid w:val="00E37F3F"/>
    <w:rsid w:val="00E416F4"/>
    <w:rsid w:val="00E47367"/>
    <w:rsid w:val="00E56EBA"/>
    <w:rsid w:val="00E57E04"/>
    <w:rsid w:val="00E60370"/>
    <w:rsid w:val="00E60791"/>
    <w:rsid w:val="00E61AF4"/>
    <w:rsid w:val="00E76D3A"/>
    <w:rsid w:val="00E822CD"/>
    <w:rsid w:val="00E82DD7"/>
    <w:rsid w:val="00E869DA"/>
    <w:rsid w:val="00E87411"/>
    <w:rsid w:val="00E90F94"/>
    <w:rsid w:val="00E913AD"/>
    <w:rsid w:val="00E920BF"/>
    <w:rsid w:val="00E97B56"/>
    <w:rsid w:val="00EA1FB7"/>
    <w:rsid w:val="00EA6473"/>
    <w:rsid w:val="00EA7C4D"/>
    <w:rsid w:val="00EB2264"/>
    <w:rsid w:val="00EB3780"/>
    <w:rsid w:val="00EC1C44"/>
    <w:rsid w:val="00EC5471"/>
    <w:rsid w:val="00EC6422"/>
    <w:rsid w:val="00EC65E5"/>
    <w:rsid w:val="00ED4221"/>
    <w:rsid w:val="00ED7C3C"/>
    <w:rsid w:val="00EE2845"/>
    <w:rsid w:val="00EE7354"/>
    <w:rsid w:val="00EE75F6"/>
    <w:rsid w:val="00EF3F84"/>
    <w:rsid w:val="00EF4292"/>
    <w:rsid w:val="00EF5A6B"/>
    <w:rsid w:val="00EF61B6"/>
    <w:rsid w:val="00F000F1"/>
    <w:rsid w:val="00F00595"/>
    <w:rsid w:val="00F03871"/>
    <w:rsid w:val="00F07CAC"/>
    <w:rsid w:val="00F10B60"/>
    <w:rsid w:val="00F15B22"/>
    <w:rsid w:val="00F26083"/>
    <w:rsid w:val="00F3637B"/>
    <w:rsid w:val="00F445D1"/>
    <w:rsid w:val="00F44687"/>
    <w:rsid w:val="00F51E4C"/>
    <w:rsid w:val="00F5353F"/>
    <w:rsid w:val="00F54954"/>
    <w:rsid w:val="00F609E8"/>
    <w:rsid w:val="00F60EB0"/>
    <w:rsid w:val="00F64A92"/>
    <w:rsid w:val="00F66A36"/>
    <w:rsid w:val="00F679E7"/>
    <w:rsid w:val="00F748B6"/>
    <w:rsid w:val="00F77981"/>
    <w:rsid w:val="00F83076"/>
    <w:rsid w:val="00F83BA1"/>
    <w:rsid w:val="00F85698"/>
    <w:rsid w:val="00F85C45"/>
    <w:rsid w:val="00F8666F"/>
    <w:rsid w:val="00F916DD"/>
    <w:rsid w:val="00F92FB5"/>
    <w:rsid w:val="00F95D4B"/>
    <w:rsid w:val="00F96171"/>
    <w:rsid w:val="00F96C19"/>
    <w:rsid w:val="00FA09EB"/>
    <w:rsid w:val="00FA62F3"/>
    <w:rsid w:val="00FB0830"/>
    <w:rsid w:val="00FB400B"/>
    <w:rsid w:val="00FB426F"/>
    <w:rsid w:val="00FC039D"/>
    <w:rsid w:val="00FC3356"/>
    <w:rsid w:val="00FC71D2"/>
    <w:rsid w:val="00FE2BDB"/>
    <w:rsid w:val="00FE7AF8"/>
    <w:rsid w:val="00FF0E68"/>
    <w:rsid w:val="00FF5042"/>
    <w:rsid w:val="00FF6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806C1F"/>
  <w15:chartTrackingRefBased/>
  <w15:docId w15:val="{FB8D85C6-B71A-4FB8-941D-98E2FF85C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389"/>
  </w:style>
  <w:style w:type="paragraph" w:styleId="Heading1">
    <w:name w:val="heading 1"/>
    <w:basedOn w:val="Normal"/>
    <w:next w:val="Normal"/>
    <w:qFormat/>
    <w:pPr>
      <w:keepNext/>
      <w:ind w:left="216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ind w:left="2160"/>
      <w:jc w:val="both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548FD"/>
  </w:style>
  <w:style w:type="character" w:styleId="Hyperlink">
    <w:name w:val="Hyperlink"/>
    <w:rsid w:val="00141D33"/>
    <w:rPr>
      <w:color w:val="0000FF"/>
      <w:u w:val="single"/>
    </w:rPr>
  </w:style>
  <w:style w:type="character" w:styleId="FollowedHyperlink">
    <w:name w:val="FollowedHyperlink"/>
    <w:rsid w:val="00D41296"/>
    <w:rPr>
      <w:color w:val="800080"/>
      <w:u w:val="single"/>
    </w:rPr>
  </w:style>
  <w:style w:type="paragraph" w:styleId="NormalWeb">
    <w:name w:val="Normal (Web)"/>
    <w:basedOn w:val="Normal"/>
    <w:rsid w:val="00F445D1"/>
    <w:pPr>
      <w:spacing w:before="100" w:beforeAutospacing="1" w:after="100" w:afterAutospacing="1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6B5A3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6B5A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		                         Kuo-pao Yang</vt:lpstr>
    </vt:vector>
  </TitlesOfParts>
  <Company>Yang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		                         Kuo-pao Yang</dc:title>
  <dc:subject/>
  <dc:creator>Pao</dc:creator>
  <cp:keywords/>
  <cp:lastModifiedBy>Jayce Hammond</cp:lastModifiedBy>
  <cp:revision>15</cp:revision>
  <cp:lastPrinted>2010-01-21T19:03:00Z</cp:lastPrinted>
  <dcterms:created xsi:type="dcterms:W3CDTF">2023-09-05T03:56:00Z</dcterms:created>
  <dcterms:modified xsi:type="dcterms:W3CDTF">2023-10-17T17:11:00Z</dcterms:modified>
</cp:coreProperties>
</file>